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1B4CF" w14:textId="49CC69BE" w:rsidR="005B57D0" w:rsidRPr="00C1186E" w:rsidRDefault="00A20650" w:rsidP="005B57D0">
      <w:pPr>
        <w:jc w:val="both"/>
      </w:pPr>
      <w:r w:rsidRPr="00C1186E">
        <w:rPr>
          <w:noProof/>
        </w:rPr>
        <w:drawing>
          <wp:anchor distT="0" distB="0" distL="114300" distR="114300" simplePos="0" relativeHeight="251660288" behindDoc="1" locked="0" layoutInCell="1" allowOverlap="1" wp14:anchorId="52BE5D4E" wp14:editId="186A9FA4">
            <wp:simplePos x="0" y="0"/>
            <wp:positionH relativeFrom="margin">
              <wp:posOffset>1016000</wp:posOffset>
            </wp:positionH>
            <wp:positionV relativeFrom="margin">
              <wp:posOffset>-635</wp:posOffset>
            </wp:positionV>
            <wp:extent cx="3115945" cy="925830"/>
            <wp:effectExtent l="0" t="0" r="8255" b="7620"/>
            <wp:wrapSquare wrapText="bothSides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945" cy="925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14C9AE" w14:textId="738FBC0C" w:rsidR="00B54D99" w:rsidRPr="00C1186E" w:rsidRDefault="00B54D99" w:rsidP="00A20650">
      <w:pPr>
        <w:pStyle w:val="ListParagraph"/>
        <w:spacing w:line="256" w:lineRule="auto"/>
        <w:jc w:val="both"/>
      </w:pPr>
    </w:p>
    <w:p w14:paraId="3F9F1BFE" w14:textId="77777777" w:rsidR="00A20650" w:rsidRPr="00C1186E" w:rsidRDefault="00A20650" w:rsidP="00A20650">
      <w:pPr>
        <w:pStyle w:val="ListParagraph"/>
        <w:spacing w:line="256" w:lineRule="auto"/>
        <w:jc w:val="both"/>
      </w:pPr>
    </w:p>
    <w:p w14:paraId="1802836C" w14:textId="77777777" w:rsidR="00A20650" w:rsidRPr="00C1186E" w:rsidRDefault="00A20650" w:rsidP="00A20650">
      <w:pPr>
        <w:pStyle w:val="ListParagraph"/>
        <w:spacing w:line="256" w:lineRule="auto"/>
        <w:jc w:val="both"/>
      </w:pPr>
    </w:p>
    <w:p w14:paraId="5F7F9B49" w14:textId="0DABD838" w:rsidR="00A73951" w:rsidRPr="00C1186E" w:rsidRDefault="009400A2" w:rsidP="00A73951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 w:rsidRPr="00C1186E">
        <w:rPr>
          <w:rFonts w:asciiTheme="majorHAnsi" w:eastAsiaTheme="majorEastAsia" w:hAnsiTheme="majorHAnsi" w:cstheme="majorBidi"/>
          <w:b/>
          <w:caps/>
          <w:color w:val="5B9BD5" w:themeColor="accent1"/>
          <w:sz w:val="44"/>
          <w:szCs w:val="32"/>
        </w:rPr>
        <w:t xml:space="preserve">SUN PROTECTION </w:t>
      </w:r>
      <w:r w:rsidR="00A73951" w:rsidRPr="00C1186E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POLICY</w:t>
      </w:r>
    </w:p>
    <w:p w14:paraId="22BB5BCE" w14:textId="056D6AAE" w:rsidR="000353BA" w:rsidRPr="00C1186E" w:rsidRDefault="000353BA" w:rsidP="000353BA">
      <w:pPr>
        <w:rPr>
          <w:b/>
          <w:bCs/>
        </w:rPr>
      </w:pPr>
      <w:bookmarkStart w:id="0" w:name="_Toc528849074"/>
      <w:r w:rsidRPr="00C1186E">
        <w:rPr>
          <w:noProof/>
        </w:rPr>
        <w:drawing>
          <wp:anchor distT="0" distB="0" distL="114300" distR="114300" simplePos="0" relativeHeight="251658240" behindDoc="0" locked="0" layoutInCell="1" allowOverlap="1" wp14:anchorId="6EF07F93" wp14:editId="1B5B2669">
            <wp:simplePos x="0" y="0"/>
            <wp:positionH relativeFrom="column">
              <wp:posOffset>6350</wp:posOffset>
            </wp:positionH>
            <wp:positionV relativeFrom="paragraph">
              <wp:posOffset>1270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C1186E">
        <w:rPr>
          <w:b/>
          <w:bCs/>
        </w:rPr>
        <w:t xml:space="preserve">Help for non-English </w:t>
      </w:r>
      <w:proofErr w:type="gramStart"/>
      <w:r w:rsidRPr="00C1186E">
        <w:rPr>
          <w:b/>
          <w:bCs/>
        </w:rPr>
        <w:t>speakers</w:t>
      </w:r>
      <w:proofErr w:type="gramEnd"/>
    </w:p>
    <w:p w14:paraId="08BDA85C" w14:textId="393F9F55" w:rsidR="000353BA" w:rsidRPr="00C1186E" w:rsidRDefault="000353BA" w:rsidP="000353BA">
      <w:r w:rsidRPr="00C1186E">
        <w:t xml:space="preserve">If you need help to understand the information in this </w:t>
      </w:r>
      <w:proofErr w:type="gramStart"/>
      <w:r w:rsidRPr="00C1186E">
        <w:t>policy</w:t>
      </w:r>
      <w:proofErr w:type="gramEnd"/>
      <w:r w:rsidRPr="00C1186E">
        <w:t xml:space="preserve"> please contact</w:t>
      </w:r>
      <w:r w:rsidR="00C1186E">
        <w:t xml:space="preserve"> the Principal 03 55711478</w:t>
      </w:r>
    </w:p>
    <w:p w14:paraId="6CE496BC" w14:textId="77777777" w:rsidR="000353BA" w:rsidRPr="00C1186E" w:rsidRDefault="000353BA" w:rsidP="00EC004F">
      <w:pPr>
        <w:jc w:val="both"/>
      </w:pPr>
    </w:p>
    <w:p w14:paraId="54CA1D02" w14:textId="77777777" w:rsidR="00242D44" w:rsidRPr="00C1186E" w:rsidRDefault="00C33B3D" w:rsidP="00C30146">
      <w:p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C1186E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68C7C4EB" w14:textId="08AAA836" w:rsidR="004E3489" w:rsidRPr="00C1186E" w:rsidRDefault="00266F9D" w:rsidP="00C30146">
      <w:pPr>
        <w:spacing w:before="40" w:after="240" w:line="240" w:lineRule="auto"/>
        <w:jc w:val="both"/>
      </w:pPr>
      <w:r w:rsidRPr="00C1186E">
        <w:t xml:space="preserve">The purpose of this </w:t>
      </w:r>
      <w:r w:rsidR="004E3489" w:rsidRPr="00C1186E">
        <w:t xml:space="preserve">policy is to </w:t>
      </w:r>
      <w:r w:rsidR="00605A66" w:rsidRPr="00C1186E">
        <w:t xml:space="preserve">support sun protection </w:t>
      </w:r>
      <w:r w:rsidR="004E3489" w:rsidRPr="00C1186E">
        <w:t>behaviours</w:t>
      </w:r>
      <w:r w:rsidR="00D57320" w:rsidRPr="00C1186E">
        <w:t xml:space="preserve"> at </w:t>
      </w:r>
      <w:r w:rsidR="00A20650" w:rsidRPr="00C1186E">
        <w:t>George Street Primary School</w:t>
      </w:r>
      <w:r w:rsidR="004E3489" w:rsidRPr="00C1186E">
        <w:t xml:space="preserve"> </w:t>
      </w:r>
      <w:r w:rsidR="0022271B" w:rsidRPr="00C1186E">
        <w:t xml:space="preserve">to </w:t>
      </w:r>
      <w:r w:rsidR="004E3489" w:rsidRPr="00C1186E">
        <w:t>minimis</w:t>
      </w:r>
      <w:r w:rsidR="0022271B" w:rsidRPr="00C1186E">
        <w:t>e</w:t>
      </w:r>
      <w:r w:rsidR="004E3489" w:rsidRPr="00C1186E">
        <w:t xml:space="preserve"> </w:t>
      </w:r>
      <w:r w:rsidR="00072563" w:rsidRPr="00C1186E">
        <w:t xml:space="preserve">risk of health problems from </w:t>
      </w:r>
      <w:r w:rsidR="00404F56" w:rsidRPr="00C1186E">
        <w:t xml:space="preserve">sun </w:t>
      </w:r>
      <w:r w:rsidR="003D724B" w:rsidRPr="00C1186E">
        <w:t>overexposure</w:t>
      </w:r>
      <w:r w:rsidR="00072563" w:rsidRPr="00C1186E">
        <w:t xml:space="preserve">, including </w:t>
      </w:r>
      <w:r w:rsidR="004E3489" w:rsidRPr="00C1186E">
        <w:t>skin cancer.</w:t>
      </w:r>
      <w:r w:rsidR="00D20034" w:rsidRPr="00C1186E">
        <w:t xml:space="preserve"> </w:t>
      </w:r>
    </w:p>
    <w:p w14:paraId="52DA5A7D" w14:textId="77777777" w:rsidR="00242D44" w:rsidRPr="00C1186E" w:rsidRDefault="00AE3A94" w:rsidP="00C30146">
      <w:pPr>
        <w:spacing w:before="40" w:after="240" w:line="240" w:lineRule="auto"/>
        <w:jc w:val="both"/>
      </w:pPr>
      <w:r w:rsidRPr="00C1186E">
        <w:t>This policy provides guidelines to:</w:t>
      </w:r>
    </w:p>
    <w:p w14:paraId="1DCE5590" w14:textId="7865A962" w:rsidR="00146C3B" w:rsidRPr="00C1186E" w:rsidRDefault="00146C3B" w:rsidP="00C30146">
      <w:pPr>
        <w:pStyle w:val="ListParagraph"/>
        <w:numPr>
          <w:ilvl w:val="0"/>
          <w:numId w:val="1"/>
        </w:numPr>
        <w:spacing w:before="40" w:after="240" w:line="240" w:lineRule="auto"/>
        <w:jc w:val="both"/>
      </w:pPr>
      <w:r w:rsidRPr="00C1186E">
        <w:t xml:space="preserve">support staff and students to use a combination of sun protection measures when UV index levels are 3 or above (generally </w:t>
      </w:r>
      <w:r w:rsidR="0022271B" w:rsidRPr="00C1186E">
        <w:t xml:space="preserve">mid-August </w:t>
      </w:r>
      <w:r w:rsidR="00AA6872" w:rsidRPr="00C1186E">
        <w:t>to the</w:t>
      </w:r>
      <w:r w:rsidRPr="00C1186E">
        <w:t xml:space="preserve"> </w:t>
      </w:r>
      <w:r w:rsidR="00856BF5" w:rsidRPr="00C1186E">
        <w:t xml:space="preserve">end of </w:t>
      </w:r>
      <w:r w:rsidRPr="00C1186E">
        <w:t>April</w:t>
      </w:r>
      <w:r w:rsidR="00BC1597" w:rsidRPr="00C1186E">
        <w:t xml:space="preserve"> in Victoria</w:t>
      </w:r>
      <w:r w:rsidRPr="00C1186E">
        <w:t xml:space="preserve">) </w:t>
      </w:r>
    </w:p>
    <w:p w14:paraId="0FB53B39" w14:textId="77777777" w:rsidR="00AE3A94" w:rsidRPr="00C1186E" w:rsidRDefault="00AE3A94" w:rsidP="00C30146">
      <w:pPr>
        <w:pStyle w:val="ListParagraph"/>
        <w:numPr>
          <w:ilvl w:val="0"/>
          <w:numId w:val="1"/>
        </w:numPr>
        <w:spacing w:before="40" w:after="240" w:line="240" w:lineRule="auto"/>
        <w:jc w:val="both"/>
      </w:pPr>
      <w:r w:rsidRPr="00C1186E">
        <w:t>ensure that there are outdoor environments that provide adequat</w:t>
      </w:r>
      <w:r w:rsidR="00495752" w:rsidRPr="00C1186E">
        <w:t>e shade for students and staff</w:t>
      </w:r>
    </w:p>
    <w:p w14:paraId="36ADBF3E" w14:textId="77777777" w:rsidR="00AE3A94" w:rsidRPr="00C1186E" w:rsidRDefault="00AE3A94" w:rsidP="00C30146">
      <w:pPr>
        <w:pStyle w:val="ListParagraph"/>
        <w:numPr>
          <w:ilvl w:val="0"/>
          <w:numId w:val="1"/>
        </w:numPr>
        <w:spacing w:before="40" w:after="240" w:line="240" w:lineRule="auto"/>
        <w:jc w:val="both"/>
      </w:pPr>
      <w:r w:rsidRPr="00C1186E">
        <w:t>ensure students are encouraged and supported to develop independent sun protection skills to help them to be responsib</w:t>
      </w:r>
      <w:r w:rsidR="00495752" w:rsidRPr="00C1186E">
        <w:t>le for their own protection</w:t>
      </w:r>
    </w:p>
    <w:p w14:paraId="428E7694" w14:textId="77777777" w:rsidR="00AE3A94" w:rsidRPr="00C1186E" w:rsidRDefault="00266F9D" w:rsidP="00C30146">
      <w:pPr>
        <w:pStyle w:val="ListParagraph"/>
        <w:numPr>
          <w:ilvl w:val="0"/>
          <w:numId w:val="1"/>
        </w:numPr>
        <w:spacing w:before="40" w:after="240" w:line="240" w:lineRule="auto"/>
        <w:jc w:val="both"/>
      </w:pPr>
      <w:r w:rsidRPr="00C1186E">
        <w:t xml:space="preserve">support our school’s </w:t>
      </w:r>
      <w:r w:rsidR="00AE3A94" w:rsidRPr="00C1186E">
        <w:t>strategies to meet its duty of care and occupational health and safety obligations to minimise</w:t>
      </w:r>
      <w:r w:rsidR="004E3489" w:rsidRPr="00C1186E">
        <w:t xml:space="preserve"> harmful</w:t>
      </w:r>
      <w:r w:rsidR="00AE3A94" w:rsidRPr="00C1186E">
        <w:t xml:space="preserve"> UV </w:t>
      </w:r>
      <w:r w:rsidR="004E3489" w:rsidRPr="00C1186E">
        <w:t>exposure</w:t>
      </w:r>
      <w:r w:rsidR="00AE3A94" w:rsidRPr="00C1186E">
        <w:t xml:space="preserve"> and associated harm for students</w:t>
      </w:r>
      <w:r w:rsidR="0098425D" w:rsidRPr="00C1186E">
        <w:t xml:space="preserve"> and staff</w:t>
      </w:r>
      <w:r w:rsidR="00AE3A94" w:rsidRPr="00C1186E">
        <w:t xml:space="preserve">. </w:t>
      </w:r>
    </w:p>
    <w:p w14:paraId="6E67E96C" w14:textId="77777777" w:rsidR="00242D44" w:rsidRPr="00C1186E" w:rsidRDefault="00C33B3D" w:rsidP="00C30146">
      <w:p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C1186E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2372D663" w14:textId="2F2D093D" w:rsidR="00552C14" w:rsidRPr="00C1186E" w:rsidRDefault="00242D44" w:rsidP="00C30146">
      <w:pPr>
        <w:spacing w:before="40" w:after="240" w:line="240" w:lineRule="auto"/>
        <w:jc w:val="both"/>
      </w:pPr>
      <w:r w:rsidRPr="00C1186E">
        <w:t xml:space="preserve">This policy </w:t>
      </w:r>
      <w:r w:rsidR="00AE3A94" w:rsidRPr="00C1186E">
        <w:t>applies to all school activities</w:t>
      </w:r>
      <w:r w:rsidR="00BC1597" w:rsidRPr="00C1186E">
        <w:t xml:space="preserve"> on and off-site</w:t>
      </w:r>
      <w:r w:rsidR="00AE3A94" w:rsidRPr="00C1186E">
        <w:t xml:space="preserve">, including camps and excursions. </w:t>
      </w:r>
      <w:r w:rsidR="009D4425" w:rsidRPr="00C1186E">
        <w:t>It is applicable to all students</w:t>
      </w:r>
      <w:r w:rsidR="003D5F9A" w:rsidRPr="00C1186E">
        <w:t xml:space="preserve"> and</w:t>
      </w:r>
      <w:r w:rsidR="009D4425" w:rsidRPr="00C1186E">
        <w:t xml:space="preserve"> staff. </w:t>
      </w:r>
    </w:p>
    <w:p w14:paraId="07975B13" w14:textId="77777777" w:rsidR="00096B2C" w:rsidRPr="00C1186E" w:rsidRDefault="00C33B3D" w:rsidP="00C30146">
      <w:pPr>
        <w:spacing w:before="40" w:after="240" w:line="240" w:lineRule="auto"/>
        <w:jc w:val="both"/>
        <w:outlineLvl w:val="1"/>
        <w:rPr>
          <w:b/>
          <w:color w:val="5B9BD5" w:themeColor="accent1"/>
        </w:rPr>
      </w:pPr>
      <w:r w:rsidRPr="00C1186E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548DA9D7" w14:textId="3C5519F6" w:rsidR="00AE3A94" w:rsidRPr="00C1186E" w:rsidRDefault="00BC1597" w:rsidP="00406050">
      <w:r w:rsidRPr="00C1186E">
        <w:t>Over</w:t>
      </w:r>
      <w:r w:rsidR="00AE3A94" w:rsidRPr="00C1186E">
        <w:t>exposure to the sun</w:t>
      </w:r>
      <w:r w:rsidR="0022271B" w:rsidRPr="00C1186E">
        <w:t>’s ultraviolet (UV) radiation</w:t>
      </w:r>
      <w:r w:rsidR="00AE3A94" w:rsidRPr="00C1186E">
        <w:t xml:space="preserve"> can cause health problems including sunburn, damage to skin and eyes, and </w:t>
      </w:r>
      <w:r w:rsidR="0098425D" w:rsidRPr="00C1186E">
        <w:t xml:space="preserve">an increased risk of </w:t>
      </w:r>
      <w:r w:rsidR="00AE3A94" w:rsidRPr="00C1186E">
        <w:t>skin cancer.</w:t>
      </w:r>
      <w:r w:rsidR="004E3489" w:rsidRPr="00C1186E">
        <w:t xml:space="preserve"> </w:t>
      </w:r>
      <w:r w:rsidR="006E66A0" w:rsidRPr="00C1186E">
        <w:t>UV damage accumulated during childhood and adolescence is strongly associated with an increased risk of skin cancer later in life</w:t>
      </w:r>
      <w:r w:rsidR="00EE25A7" w:rsidRPr="00C1186E">
        <w:t>.</w:t>
      </w:r>
      <w:r w:rsidR="00AE3A94" w:rsidRPr="00C1186E">
        <w:t xml:space="preserve"> </w:t>
      </w:r>
    </w:p>
    <w:p w14:paraId="3A2EFDEF" w14:textId="77777777" w:rsidR="00146C3B" w:rsidRPr="00C1186E" w:rsidRDefault="00146C3B" w:rsidP="00C30146">
      <w:pPr>
        <w:spacing w:before="40" w:after="240" w:line="240" w:lineRule="auto"/>
        <w:jc w:val="both"/>
      </w:pPr>
      <w:r w:rsidRPr="00C1186E">
        <w:t>UV radiation:</w:t>
      </w:r>
    </w:p>
    <w:p w14:paraId="37D083A1" w14:textId="77777777" w:rsidR="00146C3B" w:rsidRPr="00C1186E" w:rsidRDefault="00146C3B" w:rsidP="00C30146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C1186E">
        <w:t>cannot be seen or felt</w:t>
      </w:r>
    </w:p>
    <w:p w14:paraId="55568E1B" w14:textId="77777777" w:rsidR="00146C3B" w:rsidRPr="00C1186E" w:rsidRDefault="00146C3B" w:rsidP="00C30146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C1186E">
        <w:t>can be reflected off surfaces such as buildings, asphalt, concrete, water, sand and snow</w:t>
      </w:r>
    </w:p>
    <w:p w14:paraId="74967ABF" w14:textId="77777777" w:rsidR="00146C3B" w:rsidRPr="00C1186E" w:rsidRDefault="00146C3B" w:rsidP="00C30146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C1186E">
        <w:t>can pass through light clouds</w:t>
      </w:r>
    </w:p>
    <w:p w14:paraId="4BEFE287" w14:textId="352F6EF7" w:rsidR="00146C3B" w:rsidRPr="00C1186E" w:rsidRDefault="00146C3B" w:rsidP="00C30146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C1186E">
        <w:t xml:space="preserve">varies in intensity across the </w:t>
      </w:r>
      <w:r w:rsidR="00EE25A7" w:rsidRPr="00C1186E">
        <w:t xml:space="preserve">day and the </w:t>
      </w:r>
      <w:r w:rsidRPr="00C1186E">
        <w:t xml:space="preserve">year (highest from </w:t>
      </w:r>
      <w:r w:rsidR="0022271B" w:rsidRPr="00C1186E">
        <w:t xml:space="preserve">mid-August </w:t>
      </w:r>
      <w:r w:rsidR="00AA6872" w:rsidRPr="00C1186E">
        <w:t xml:space="preserve">to the </w:t>
      </w:r>
      <w:r w:rsidR="00D7699C" w:rsidRPr="00C1186E">
        <w:t xml:space="preserve">end of </w:t>
      </w:r>
      <w:r w:rsidRPr="00C1186E">
        <w:t>April</w:t>
      </w:r>
      <w:r w:rsidR="00AA6872" w:rsidRPr="00C1186E">
        <w:t xml:space="preserve"> in Victoria</w:t>
      </w:r>
      <w:r w:rsidRPr="00C1186E">
        <w:t>)</w:t>
      </w:r>
    </w:p>
    <w:p w14:paraId="4CD239AC" w14:textId="77C0B90B" w:rsidR="00146C3B" w:rsidRPr="00C1186E" w:rsidRDefault="00146C3B" w:rsidP="00C30146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C1186E">
        <w:t>peaks during school</w:t>
      </w:r>
      <w:r w:rsidR="00E96AE3" w:rsidRPr="00C1186E">
        <w:t xml:space="preserve"> hours</w:t>
      </w:r>
      <w:r w:rsidR="00082334" w:rsidRPr="00C1186E">
        <w:t>.</w:t>
      </w:r>
    </w:p>
    <w:p w14:paraId="37FB5327" w14:textId="0CAD3DD5" w:rsidR="008B73FA" w:rsidRPr="00C1186E" w:rsidRDefault="007D17D8" w:rsidP="007D17D8">
      <w:pPr>
        <w:spacing w:before="40" w:after="240" w:line="240" w:lineRule="auto"/>
        <w:jc w:val="both"/>
      </w:pPr>
      <w:r w:rsidRPr="00C1186E">
        <w:lastRenderedPageBreak/>
        <w:t xml:space="preserve">Sun safety is a shared responsibility and staff, parents and students </w:t>
      </w:r>
      <w:r w:rsidR="00AE27F8" w:rsidRPr="00C1186E">
        <w:t>are encouraged to implement a</w:t>
      </w:r>
      <w:r w:rsidR="00855C72" w:rsidRPr="00C1186E">
        <w:t xml:space="preserve"> </w:t>
      </w:r>
      <w:r w:rsidR="008B73FA" w:rsidRPr="00C1186E">
        <w:t>combination of sun protection measures whenever UV levels reach 3</w:t>
      </w:r>
      <w:r w:rsidR="00AA6872" w:rsidRPr="00C1186E">
        <w:t xml:space="preserve"> or above</w:t>
      </w:r>
      <w:r w:rsidR="008B73FA" w:rsidRPr="00C1186E">
        <w:t xml:space="preserve">. </w:t>
      </w:r>
      <w:r w:rsidRPr="00C1186E">
        <w:t xml:space="preserve"> Information about the daily local sun protection times is available via the </w:t>
      </w:r>
      <w:hyperlink r:id="rId14" w:history="1">
        <w:r w:rsidRPr="00C1186E">
          <w:t>SunSmart widget</w:t>
        </w:r>
      </w:hyperlink>
      <w:r w:rsidRPr="00C1186E">
        <w:t xml:space="preserve"> on the school’s website</w:t>
      </w:r>
      <w:r w:rsidR="00D87BA8" w:rsidRPr="00C1186E">
        <w:t>/intranet</w:t>
      </w:r>
      <w:r w:rsidRPr="00C1186E">
        <w:t>,</w:t>
      </w:r>
      <w:r w:rsidR="00A97BF0" w:rsidRPr="00C1186E">
        <w:t xml:space="preserve"> </w:t>
      </w:r>
      <w:r w:rsidR="0029030D" w:rsidRPr="00C1186E">
        <w:t>t</w:t>
      </w:r>
      <w:r w:rsidRPr="00C1186E">
        <w:t xml:space="preserve">he free </w:t>
      </w:r>
      <w:hyperlink r:id="rId15" w:history="1">
        <w:r w:rsidRPr="00C1186E">
          <w:t>SunSmart app</w:t>
        </w:r>
      </w:hyperlink>
      <w:r w:rsidRPr="00C1186E">
        <w:t xml:space="preserve">, or at </w:t>
      </w:r>
      <w:hyperlink r:id="rId16" w:history="1">
        <w:r w:rsidRPr="00C1186E">
          <w:t>sunsmart.com.au</w:t>
        </w:r>
      </w:hyperlink>
      <w:r w:rsidRPr="00C1186E">
        <w:t xml:space="preserve"> or </w:t>
      </w:r>
      <w:r w:rsidR="00D7699C" w:rsidRPr="00C1186E">
        <w:t>bom.gov.au.</w:t>
      </w:r>
      <w:r w:rsidRPr="00C1186E">
        <w:t xml:space="preserve"> </w:t>
      </w:r>
    </w:p>
    <w:p w14:paraId="221BD337" w14:textId="0AA2F440" w:rsidR="00ED4E6D" w:rsidRPr="00C1186E" w:rsidRDefault="00A20650" w:rsidP="00C30146">
      <w:pPr>
        <w:spacing w:before="40" w:after="240" w:line="240" w:lineRule="auto"/>
        <w:jc w:val="both"/>
      </w:pPr>
      <w:r w:rsidRPr="00C1186E">
        <w:rPr>
          <w:rFonts w:ascii="Calibri" w:hAnsi="Calibri" w:cs="Calibri"/>
        </w:rPr>
        <w:t>George Street Primary School</w:t>
      </w:r>
      <w:r w:rsidR="001837BF" w:rsidRPr="00C1186E">
        <w:rPr>
          <w:rFonts w:ascii="Calibri" w:hAnsi="Calibri" w:cs="Calibri"/>
          <w:b/>
        </w:rPr>
        <w:t xml:space="preserve"> </w:t>
      </w:r>
      <w:r w:rsidR="00AA2EB1" w:rsidRPr="00C1186E">
        <w:rPr>
          <w:rFonts w:ascii="Calibri" w:hAnsi="Calibri" w:cs="Calibri"/>
        </w:rPr>
        <w:t>has</w:t>
      </w:r>
      <w:r w:rsidR="00AA2EB1" w:rsidRPr="00C1186E">
        <w:rPr>
          <w:rFonts w:ascii="Calibri" w:hAnsi="Calibri" w:cs="Calibri"/>
          <w:b/>
        </w:rPr>
        <w:t xml:space="preserve"> </w:t>
      </w:r>
      <w:r w:rsidR="0072128E" w:rsidRPr="00C1186E">
        <w:t>the following measures in place</w:t>
      </w:r>
      <w:r w:rsidR="00ED4E6D" w:rsidRPr="00C1186E">
        <w:t xml:space="preserve"> </w:t>
      </w:r>
      <w:r w:rsidR="00D87BA8" w:rsidRPr="00C1186E">
        <w:t>for all outdoor activities during the daily sun protection times</w:t>
      </w:r>
      <w:r w:rsidR="003443D0" w:rsidRPr="00C1186E">
        <w:t xml:space="preserve"> </w:t>
      </w:r>
      <w:r w:rsidR="00ED4E6D" w:rsidRPr="00C1186E">
        <w:t xml:space="preserve">to help reduce the risk of </w:t>
      </w:r>
      <w:r w:rsidR="003443D0" w:rsidRPr="00C1186E">
        <w:t>over-exposure to</w:t>
      </w:r>
      <w:r w:rsidR="0098425D" w:rsidRPr="00C1186E">
        <w:t xml:space="preserve"> </w:t>
      </w:r>
      <w:r w:rsidR="00146C3B" w:rsidRPr="00C1186E">
        <w:t xml:space="preserve">UV </w:t>
      </w:r>
      <w:r w:rsidR="003443D0" w:rsidRPr="00C1186E">
        <w:t xml:space="preserve">radiation </w:t>
      </w:r>
      <w:r w:rsidR="0072128E" w:rsidRPr="00C1186E">
        <w:t>for staff and students.</w:t>
      </w:r>
      <w:r w:rsidR="00307DCF" w:rsidRPr="00C1186E">
        <w:t xml:space="preserve"> </w:t>
      </w:r>
    </w:p>
    <w:p w14:paraId="4F80F6C2" w14:textId="77777777" w:rsidR="00552C14" w:rsidRPr="00C1186E" w:rsidRDefault="006B4B86" w:rsidP="00C30146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C1186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</w:t>
      </w:r>
      <w:r w:rsidR="00552C14" w:rsidRPr="00C1186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hade</w:t>
      </w:r>
    </w:p>
    <w:p w14:paraId="2187528F" w14:textId="06157B49" w:rsidR="00552C14" w:rsidRPr="00C1186E" w:rsidRDefault="00A20650" w:rsidP="00C30146">
      <w:pPr>
        <w:spacing w:before="40" w:after="240" w:line="240" w:lineRule="auto"/>
        <w:jc w:val="both"/>
      </w:pPr>
      <w:r w:rsidRPr="00C1186E">
        <w:rPr>
          <w:rFonts w:ascii="Calibri" w:hAnsi="Calibri" w:cs="Calibri"/>
        </w:rPr>
        <w:t>George Street Primary School</w:t>
      </w:r>
      <w:r w:rsidR="001837BF" w:rsidRPr="00C1186E">
        <w:rPr>
          <w:rFonts w:ascii="Calibri" w:hAnsi="Calibri" w:cs="Calibri"/>
          <w:b/>
        </w:rPr>
        <w:t xml:space="preserve"> </w:t>
      </w:r>
      <w:r w:rsidR="001837BF" w:rsidRPr="00C1186E">
        <w:t>provide</w:t>
      </w:r>
      <w:r w:rsidR="002227FB" w:rsidRPr="00C1186E">
        <w:t>s</w:t>
      </w:r>
      <w:r w:rsidR="001837BF" w:rsidRPr="00C1186E">
        <w:t xml:space="preserve"> sufficient</w:t>
      </w:r>
      <w:r w:rsidR="00552C14" w:rsidRPr="00C1186E">
        <w:t xml:space="preserve"> options for shelter and trees to provide shade on school grounds, particularly </w:t>
      </w:r>
      <w:r w:rsidR="001837BF" w:rsidRPr="00C1186E">
        <w:t xml:space="preserve">in places such as: </w:t>
      </w:r>
    </w:p>
    <w:p w14:paraId="276E6D7D" w14:textId="68E235F8" w:rsidR="00552C14" w:rsidRPr="00C1186E" w:rsidRDefault="00552C14" w:rsidP="00A20650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ascii="Arial" w:eastAsia="Times New Roman" w:hAnsi="Arial" w:cs="Arial"/>
          <w:color w:val="202020"/>
          <w:sz w:val="24"/>
          <w:szCs w:val="24"/>
          <w:lang w:val="en" w:eastAsia="en-AU"/>
        </w:rPr>
      </w:pPr>
      <w:r w:rsidRPr="00C1186E">
        <w:t>where students congregate for lunch</w:t>
      </w:r>
    </w:p>
    <w:p w14:paraId="526B1C91" w14:textId="77777777" w:rsidR="00552C14" w:rsidRPr="00C1186E" w:rsidRDefault="00552C14" w:rsidP="00C30146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ascii="Arial" w:eastAsia="Times New Roman" w:hAnsi="Arial" w:cs="Arial"/>
          <w:color w:val="202020"/>
          <w:sz w:val="24"/>
          <w:szCs w:val="24"/>
          <w:lang w:val="en" w:eastAsia="en-AU"/>
        </w:rPr>
      </w:pPr>
      <w:r w:rsidRPr="00C1186E">
        <w:t>outdoor lesson areas</w:t>
      </w:r>
    </w:p>
    <w:p w14:paraId="7233BD71" w14:textId="77777777" w:rsidR="00552C14" w:rsidRPr="00C1186E" w:rsidRDefault="00552C14" w:rsidP="00C30146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ascii="Arial" w:eastAsia="Times New Roman" w:hAnsi="Arial" w:cs="Arial"/>
          <w:color w:val="202020"/>
          <w:sz w:val="24"/>
          <w:szCs w:val="24"/>
          <w:lang w:val="en" w:eastAsia="en-AU"/>
        </w:rPr>
      </w:pPr>
      <w:r w:rsidRPr="00C1186E">
        <w:t>popular play areas</w:t>
      </w:r>
    </w:p>
    <w:p w14:paraId="45F77EED" w14:textId="77777777" w:rsidR="00552C14" w:rsidRPr="00C1186E" w:rsidRDefault="00495752" w:rsidP="00C30146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ascii="Arial" w:eastAsia="Times New Roman" w:hAnsi="Arial" w:cs="Arial"/>
          <w:color w:val="202020"/>
          <w:sz w:val="24"/>
          <w:szCs w:val="24"/>
          <w:lang w:val="en" w:eastAsia="en-AU"/>
        </w:rPr>
      </w:pPr>
      <w:r w:rsidRPr="00C1186E">
        <w:t>assembly areas</w:t>
      </w:r>
    </w:p>
    <w:p w14:paraId="42CD3313" w14:textId="6098AFD2" w:rsidR="00552C14" w:rsidRPr="00C1186E" w:rsidRDefault="00552C14" w:rsidP="00C30146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ascii="Arial" w:eastAsia="Times New Roman" w:hAnsi="Arial" w:cs="Arial"/>
          <w:color w:val="202020"/>
          <w:sz w:val="24"/>
          <w:szCs w:val="24"/>
          <w:lang w:val="en" w:eastAsia="en-AU"/>
        </w:rPr>
      </w:pPr>
      <w:r w:rsidRPr="00C1186E">
        <w:t>sporting grounds</w:t>
      </w:r>
    </w:p>
    <w:p w14:paraId="587F7165" w14:textId="77777777" w:rsidR="002D6421" w:rsidRPr="00C1186E" w:rsidRDefault="00BB3843" w:rsidP="00C30146">
      <w:pPr>
        <w:spacing w:before="40" w:after="240" w:line="240" w:lineRule="auto"/>
        <w:jc w:val="both"/>
      </w:pPr>
      <w:r w:rsidRPr="00C1186E">
        <w:t>Students are encouraged to use available areas of shade when outdoors</w:t>
      </w:r>
      <w:r w:rsidR="007E5144" w:rsidRPr="00C1186E">
        <w:t xml:space="preserve"> during peak sun protection times</w:t>
      </w:r>
      <w:r w:rsidRPr="00C1186E">
        <w:t>, particularly if they do not have appropriate hats or outdoor clothing.</w:t>
      </w:r>
    </w:p>
    <w:p w14:paraId="552D25BC" w14:textId="2E0B6C5A" w:rsidR="00552C14" w:rsidRPr="00C1186E" w:rsidRDefault="00552C14" w:rsidP="00C30146">
      <w:pPr>
        <w:spacing w:before="40" w:after="240" w:line="240" w:lineRule="auto"/>
        <w:jc w:val="both"/>
      </w:pPr>
      <w:r w:rsidRPr="00C1186E">
        <w:t xml:space="preserve">When building works or grounds maintenance is conducted at </w:t>
      </w:r>
      <w:r w:rsidR="00A20650" w:rsidRPr="00C1186E">
        <w:t>George Street Primary School</w:t>
      </w:r>
      <w:r w:rsidRPr="00C1186E">
        <w:t xml:space="preserve"> that may impact on the level of shad</w:t>
      </w:r>
      <w:r w:rsidR="00082334" w:rsidRPr="00C1186E">
        <w:t>e</w:t>
      </w:r>
      <w:r w:rsidRPr="00C1186E">
        <w:t xml:space="preserve"> available to staff and students, a review of the shaded areas available will be conducted and further shading installed as appropriate. </w:t>
      </w:r>
    </w:p>
    <w:p w14:paraId="400D823A" w14:textId="77777777" w:rsidR="00BD0F50" w:rsidRPr="00C1186E" w:rsidRDefault="006B4B86" w:rsidP="00C30146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C1186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un protective</w:t>
      </w:r>
      <w:r w:rsidR="00552C14" w:rsidRPr="00C1186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u</w:t>
      </w:r>
      <w:r w:rsidR="00BD0F50" w:rsidRPr="00C1186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niform</w:t>
      </w:r>
      <w:r w:rsidR="00F7099E" w:rsidRPr="00C1186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/</w:t>
      </w:r>
      <w:r w:rsidR="00146C3B" w:rsidRPr="00C1186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lothing</w:t>
      </w:r>
    </w:p>
    <w:p w14:paraId="539F4ECA" w14:textId="1FC93E0F" w:rsidR="000B2514" w:rsidRPr="00C1186E" w:rsidRDefault="00A20650" w:rsidP="00C30146">
      <w:pPr>
        <w:spacing w:before="40" w:after="240" w:line="240" w:lineRule="auto"/>
        <w:jc w:val="both"/>
      </w:pPr>
      <w:r w:rsidRPr="00C1186E">
        <w:t>George Street Primary School</w:t>
      </w:r>
      <w:r w:rsidR="001837BF" w:rsidRPr="00C1186E">
        <w:t xml:space="preserve"> r</w:t>
      </w:r>
      <w:r w:rsidR="00146C3B" w:rsidRPr="00C1186E">
        <w:t xml:space="preserve">ecommends that from </w:t>
      </w:r>
      <w:r w:rsidR="00307DCF" w:rsidRPr="00C1186E">
        <w:t xml:space="preserve">mid-August </w:t>
      </w:r>
      <w:r w:rsidR="00146C3B" w:rsidRPr="00C1186E">
        <w:t>to</w:t>
      </w:r>
      <w:r w:rsidR="00307DCF" w:rsidRPr="00C1186E">
        <w:t xml:space="preserve"> end of</w:t>
      </w:r>
      <w:r w:rsidR="00146C3B" w:rsidRPr="00C1186E">
        <w:t xml:space="preserve"> April, </w:t>
      </w:r>
      <w:r w:rsidR="008B73FA" w:rsidRPr="00C1186E">
        <w:t xml:space="preserve">and whenever UV levels reach 3 and above, </w:t>
      </w:r>
      <w:r w:rsidR="00146C3B" w:rsidRPr="00C1186E">
        <w:t xml:space="preserve">students </w:t>
      </w:r>
      <w:r w:rsidR="00307DCF" w:rsidRPr="00C1186E">
        <w:t xml:space="preserve">come to school </w:t>
      </w:r>
      <w:r w:rsidR="00146C3B" w:rsidRPr="00C1186E">
        <w:t>wear</w:t>
      </w:r>
      <w:r w:rsidR="00307DCF" w:rsidRPr="00C1186E">
        <w:t>ing</w:t>
      </w:r>
      <w:r w:rsidR="00146C3B" w:rsidRPr="00C1186E">
        <w:t xml:space="preserve"> sun-protective clothing such as:</w:t>
      </w:r>
    </w:p>
    <w:p w14:paraId="642E262C" w14:textId="08CAA38F" w:rsidR="008B73FA" w:rsidRPr="00C1186E" w:rsidRDefault="008B73FA" w:rsidP="00C30146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C1186E">
        <w:t xml:space="preserve">loose, cool, </w:t>
      </w:r>
      <w:r w:rsidR="00592216" w:rsidRPr="00C1186E">
        <w:t>densely woven</w:t>
      </w:r>
      <w:r w:rsidRPr="00C1186E">
        <w:t xml:space="preserve"> fabric</w:t>
      </w:r>
    </w:p>
    <w:p w14:paraId="597B454B" w14:textId="77777777" w:rsidR="008B73FA" w:rsidRPr="00C1186E" w:rsidRDefault="008B73FA" w:rsidP="00C30146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C1186E">
        <w:t>shirts with a collar and/or high necklines</w:t>
      </w:r>
    </w:p>
    <w:p w14:paraId="691E29E2" w14:textId="77777777" w:rsidR="008B73FA" w:rsidRPr="00C1186E" w:rsidRDefault="008B73FA" w:rsidP="00C30146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C1186E">
        <w:t>tops with elbow length or long sleeves</w:t>
      </w:r>
    </w:p>
    <w:p w14:paraId="4539A28F" w14:textId="3F999A06" w:rsidR="008B73FA" w:rsidRPr="00C1186E" w:rsidRDefault="008B73FA" w:rsidP="00C30146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C1186E">
        <w:t>longer style shorts</w:t>
      </w:r>
      <w:r w:rsidR="003960DC" w:rsidRPr="00C1186E">
        <w:t>, dresses</w:t>
      </w:r>
      <w:r w:rsidRPr="00C1186E">
        <w:t xml:space="preserve"> and skirts</w:t>
      </w:r>
    </w:p>
    <w:p w14:paraId="4F1E3186" w14:textId="77777777" w:rsidR="008B73FA" w:rsidRPr="00C1186E" w:rsidRDefault="008B73FA" w:rsidP="00C30146">
      <w:pPr>
        <w:pStyle w:val="ListParagraph"/>
        <w:numPr>
          <w:ilvl w:val="0"/>
          <w:numId w:val="4"/>
        </w:numPr>
        <w:spacing w:before="40" w:after="240" w:line="240" w:lineRule="auto"/>
        <w:jc w:val="both"/>
      </w:pPr>
      <w:r w:rsidRPr="00C1186E">
        <w:t>rash ve</w:t>
      </w:r>
      <w:r w:rsidR="00AA2EB1" w:rsidRPr="00C1186E">
        <w:t>s</w:t>
      </w:r>
      <w:r w:rsidRPr="00C1186E">
        <w:t>ts or t-shirts for outdoor swimming activities.</w:t>
      </w:r>
    </w:p>
    <w:p w14:paraId="0A2BD64E" w14:textId="19D03A10" w:rsidR="00A763A8" w:rsidRPr="00C1186E" w:rsidRDefault="00A20650" w:rsidP="00A763A8">
      <w:pPr>
        <w:spacing w:before="40" w:after="240"/>
        <w:jc w:val="both"/>
      </w:pPr>
      <w:bookmarkStart w:id="1" w:name="_Hlk117864696"/>
      <w:r w:rsidRPr="00C1186E">
        <w:t>George Street Primary</w:t>
      </w:r>
      <w:r w:rsidR="00A763A8" w:rsidRPr="00C1186E">
        <w:t xml:space="preserve"> School’s uniform or dress code includes sun-protective clothing, including:</w:t>
      </w:r>
    </w:p>
    <w:p w14:paraId="4EC93345" w14:textId="77777777" w:rsidR="00A763A8" w:rsidRPr="00C1186E" w:rsidRDefault="00A763A8" w:rsidP="00A763A8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Calibri" w:hAnsi="Calibri" w:cs="Calibri"/>
        </w:rPr>
      </w:pPr>
      <w:r w:rsidRPr="00C1186E">
        <w:t>loose, cool, densely woven fabric</w:t>
      </w:r>
    </w:p>
    <w:p w14:paraId="17C0BC1B" w14:textId="77777777" w:rsidR="00A763A8" w:rsidRPr="00C1186E" w:rsidRDefault="00A763A8" w:rsidP="00A763A8">
      <w:pPr>
        <w:pStyle w:val="ListParagraph"/>
        <w:numPr>
          <w:ilvl w:val="0"/>
          <w:numId w:val="31"/>
        </w:numPr>
        <w:spacing w:after="0" w:line="240" w:lineRule="auto"/>
        <w:jc w:val="both"/>
      </w:pPr>
      <w:r w:rsidRPr="00C1186E">
        <w:t>shirts with a collar and/or high necklines</w:t>
      </w:r>
    </w:p>
    <w:p w14:paraId="57FD09B6" w14:textId="77777777" w:rsidR="00A763A8" w:rsidRPr="00C1186E" w:rsidRDefault="00A763A8" w:rsidP="00A763A8">
      <w:pPr>
        <w:pStyle w:val="ListParagraph"/>
        <w:numPr>
          <w:ilvl w:val="0"/>
          <w:numId w:val="31"/>
        </w:numPr>
        <w:spacing w:after="0" w:line="240" w:lineRule="auto"/>
        <w:jc w:val="both"/>
      </w:pPr>
      <w:r w:rsidRPr="00C1186E">
        <w:t>tops with elbow length or long sleeves</w:t>
      </w:r>
    </w:p>
    <w:p w14:paraId="216A63E9" w14:textId="77777777" w:rsidR="00A763A8" w:rsidRPr="00C1186E" w:rsidRDefault="00A763A8" w:rsidP="00A763A8">
      <w:pPr>
        <w:pStyle w:val="ListParagraph"/>
        <w:numPr>
          <w:ilvl w:val="0"/>
          <w:numId w:val="31"/>
        </w:numPr>
        <w:spacing w:after="0" w:line="240" w:lineRule="auto"/>
        <w:jc w:val="both"/>
      </w:pPr>
      <w:r w:rsidRPr="00C1186E">
        <w:t>longer style shorts, dresses and skirts</w:t>
      </w:r>
    </w:p>
    <w:p w14:paraId="7C8744E6" w14:textId="77777777" w:rsidR="00A763A8" w:rsidRPr="00C1186E" w:rsidRDefault="00A763A8" w:rsidP="005E040C">
      <w:pPr>
        <w:pStyle w:val="ListParagraph"/>
        <w:spacing w:before="40" w:after="0" w:line="240" w:lineRule="auto"/>
        <w:jc w:val="both"/>
        <w:rPr>
          <w:rStyle w:val="cf01"/>
          <w:rFonts w:asciiTheme="minorHAnsi" w:hAnsiTheme="minorHAnsi" w:cstheme="minorBidi"/>
          <w:i w:val="0"/>
          <w:iCs w:val="0"/>
          <w:sz w:val="22"/>
          <w:szCs w:val="22"/>
        </w:rPr>
      </w:pPr>
    </w:p>
    <w:p w14:paraId="5D3828EB" w14:textId="165EDAAC" w:rsidR="00536A80" w:rsidRPr="00C1186E" w:rsidRDefault="00A20650" w:rsidP="00C30146">
      <w:pPr>
        <w:spacing w:before="40" w:after="240" w:line="240" w:lineRule="auto"/>
        <w:jc w:val="both"/>
      </w:pPr>
      <w:r w:rsidRPr="00C1186E">
        <w:rPr>
          <w:rStyle w:val="cf01"/>
          <w:rFonts w:asciiTheme="minorHAnsi" w:hAnsiTheme="minorHAnsi" w:cstheme="minorHAnsi"/>
          <w:i w:val="0"/>
          <w:iCs w:val="0"/>
          <w:sz w:val="22"/>
          <w:szCs w:val="22"/>
        </w:rPr>
        <w:t xml:space="preserve">George Street Primary </w:t>
      </w:r>
      <w:r w:rsidR="00A763A8" w:rsidRPr="00C1186E">
        <w:rPr>
          <w:rStyle w:val="cf01"/>
          <w:rFonts w:asciiTheme="minorHAnsi" w:hAnsiTheme="minorHAnsi" w:cstheme="minorHAnsi"/>
          <w:i w:val="0"/>
          <w:iCs w:val="0"/>
          <w:sz w:val="22"/>
          <w:szCs w:val="22"/>
        </w:rPr>
        <w:t>School's uniform or dress code applies on and off-site unless otherwise advised. When students are not required to wear school uniform (such as school camps, free dress day)</w:t>
      </w:r>
      <w:r w:rsidR="00082334" w:rsidRPr="00C1186E">
        <w:rPr>
          <w:rStyle w:val="cf01"/>
          <w:rFonts w:asciiTheme="minorHAnsi" w:hAnsiTheme="minorHAnsi" w:cstheme="minorHAnsi"/>
          <w:i w:val="0"/>
          <w:iCs w:val="0"/>
          <w:sz w:val="22"/>
          <w:szCs w:val="22"/>
        </w:rPr>
        <w:t>,</w:t>
      </w:r>
      <w:r w:rsidR="00A763A8" w:rsidRPr="00C1186E">
        <w:rPr>
          <w:rStyle w:val="cf01"/>
          <w:rFonts w:asciiTheme="minorHAnsi" w:hAnsiTheme="minorHAnsi" w:cstheme="minorHAnsi"/>
          <w:i w:val="0"/>
          <w:iCs w:val="0"/>
          <w:sz w:val="22"/>
          <w:szCs w:val="22"/>
        </w:rPr>
        <w:t xml:space="preserve"> </w:t>
      </w:r>
      <w:r w:rsidRPr="00C1186E">
        <w:rPr>
          <w:rStyle w:val="cf01"/>
          <w:rFonts w:asciiTheme="minorHAnsi" w:hAnsiTheme="minorHAnsi" w:cstheme="minorHAnsi"/>
          <w:i w:val="0"/>
          <w:iCs w:val="0"/>
          <w:sz w:val="22"/>
          <w:szCs w:val="22"/>
        </w:rPr>
        <w:t xml:space="preserve">George Street Primary </w:t>
      </w:r>
      <w:r w:rsidR="00A763A8" w:rsidRPr="00C1186E">
        <w:rPr>
          <w:rStyle w:val="cf01"/>
          <w:rFonts w:asciiTheme="minorHAnsi" w:hAnsiTheme="minorHAnsi" w:cstheme="minorHAnsi"/>
          <w:i w:val="0"/>
          <w:iCs w:val="0"/>
          <w:sz w:val="22"/>
          <w:szCs w:val="22"/>
        </w:rPr>
        <w:t xml:space="preserve">School will ensure steps are taken to encourage students to </w:t>
      </w:r>
      <w:r w:rsidR="005E040C" w:rsidRPr="00C1186E">
        <w:rPr>
          <w:rStyle w:val="cf01"/>
          <w:rFonts w:asciiTheme="minorHAnsi" w:hAnsiTheme="minorHAnsi" w:cstheme="minorHAnsi"/>
          <w:i w:val="0"/>
          <w:iCs w:val="0"/>
          <w:sz w:val="22"/>
          <w:szCs w:val="22"/>
        </w:rPr>
        <w:t>wear</w:t>
      </w:r>
      <w:r w:rsidR="00A763A8" w:rsidRPr="00C1186E">
        <w:rPr>
          <w:rStyle w:val="cf01"/>
          <w:rFonts w:asciiTheme="minorHAnsi" w:hAnsiTheme="minorHAnsi" w:cstheme="minorHAnsi"/>
          <w:i w:val="0"/>
          <w:iCs w:val="0"/>
          <w:sz w:val="22"/>
          <w:szCs w:val="22"/>
        </w:rPr>
        <w:t xml:space="preserve"> sun-protective clothing whenever UV levels reach 3 and above.  </w:t>
      </w:r>
      <w:bookmarkEnd w:id="1"/>
    </w:p>
    <w:p w14:paraId="6AFD1481" w14:textId="77777777" w:rsidR="00A20650" w:rsidRPr="00C1186E" w:rsidRDefault="00A20650" w:rsidP="00A93F50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</w:p>
    <w:p w14:paraId="451450BD" w14:textId="4FF7A837" w:rsidR="00592216" w:rsidRPr="00C1186E" w:rsidRDefault="00592216" w:rsidP="00A93F50">
      <w:pPr>
        <w:spacing w:before="40" w:after="240" w:line="240" w:lineRule="auto"/>
        <w:jc w:val="both"/>
        <w:outlineLvl w:val="2"/>
      </w:pPr>
      <w:r w:rsidRPr="00C1186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Hats</w:t>
      </w:r>
    </w:p>
    <w:p w14:paraId="7792262D" w14:textId="225F9D1F" w:rsidR="00BD0F50" w:rsidRPr="00C1186E" w:rsidRDefault="00307DCF" w:rsidP="00C30146">
      <w:pPr>
        <w:spacing w:before="40" w:after="240" w:line="240" w:lineRule="auto"/>
        <w:jc w:val="both"/>
      </w:pPr>
      <w:r w:rsidRPr="00C1186E">
        <w:t>F</w:t>
      </w:r>
      <w:r w:rsidR="00884E11" w:rsidRPr="00C1186E">
        <w:t xml:space="preserve">rom </w:t>
      </w:r>
      <w:r w:rsidRPr="00C1186E">
        <w:t xml:space="preserve">mid-August </w:t>
      </w:r>
      <w:r w:rsidR="00571C84" w:rsidRPr="00C1186E">
        <w:t>(exact date to be set by the school annually) to 30</w:t>
      </w:r>
      <w:r w:rsidRPr="00C1186E">
        <w:t xml:space="preserve"> </w:t>
      </w:r>
      <w:r w:rsidR="00884E11" w:rsidRPr="00C1186E">
        <w:t>April</w:t>
      </w:r>
      <w:r w:rsidR="00BD0F50" w:rsidRPr="00C1186E">
        <w:t>, all</w:t>
      </w:r>
      <w:r w:rsidR="00D3428F" w:rsidRPr="00C1186E">
        <w:t xml:space="preserve"> </w:t>
      </w:r>
      <w:r w:rsidR="00BD0F50" w:rsidRPr="00C1186E">
        <w:t xml:space="preserve">students </w:t>
      </w:r>
      <w:r w:rsidR="00BD0F50" w:rsidRPr="00C1186E">
        <w:rPr>
          <w:b/>
        </w:rPr>
        <w:t xml:space="preserve">must </w:t>
      </w:r>
      <w:r w:rsidR="00BD0F50" w:rsidRPr="00C1186E">
        <w:t xml:space="preserve">wear a </w:t>
      </w:r>
      <w:r w:rsidR="00D3428F" w:rsidRPr="00C1186E">
        <w:t xml:space="preserve">sun protective hat that shades the face, neck and ears </w:t>
      </w:r>
      <w:r w:rsidR="00A31316" w:rsidRPr="00C1186E">
        <w:t>for all outdoor activities</w:t>
      </w:r>
      <w:r w:rsidR="00BD0F50" w:rsidRPr="00C1186E">
        <w:t>.</w:t>
      </w:r>
      <w:r w:rsidR="000636D6" w:rsidRPr="00C1186E">
        <w:t xml:space="preserve"> </w:t>
      </w:r>
      <w:r w:rsidR="00D24398" w:rsidRPr="00C1186E">
        <w:rPr>
          <w:rFonts w:ascii="Calibri" w:hAnsi="Calibri"/>
        </w:rPr>
        <w:t>Hats</w:t>
      </w:r>
      <w:r w:rsidR="00571C84" w:rsidRPr="00C1186E">
        <w:rPr>
          <w:rFonts w:ascii="Calibri" w:hAnsi="Calibri"/>
        </w:rPr>
        <w:t xml:space="preserve"> may also be worn</w:t>
      </w:r>
      <w:r w:rsidR="00213D19" w:rsidRPr="00C1186E">
        <w:rPr>
          <w:rFonts w:ascii="Calibri" w:hAnsi="Calibri"/>
        </w:rPr>
        <w:t xml:space="preserve"> for all outdoor activities</w:t>
      </w:r>
      <w:r w:rsidR="00571C84" w:rsidRPr="00C1186E">
        <w:rPr>
          <w:rFonts w:ascii="Calibri" w:hAnsi="Calibri"/>
        </w:rPr>
        <w:t xml:space="preserve"> outside of </w:t>
      </w:r>
      <w:r w:rsidR="00213D19" w:rsidRPr="00C1186E">
        <w:rPr>
          <w:rFonts w:ascii="Calibri" w:hAnsi="Calibri"/>
        </w:rPr>
        <w:t>the August to April time period</w:t>
      </w:r>
      <w:r w:rsidR="00571C84" w:rsidRPr="00C1186E">
        <w:rPr>
          <w:rFonts w:ascii="Calibri" w:hAnsi="Calibri"/>
        </w:rPr>
        <w:t>, by parent or student choice.</w:t>
      </w:r>
    </w:p>
    <w:p w14:paraId="0BC03D96" w14:textId="6AF6219D" w:rsidR="0036784A" w:rsidRPr="00C1186E" w:rsidRDefault="00F275B2" w:rsidP="00C30146">
      <w:pPr>
        <w:spacing w:before="40" w:after="240" w:line="240" w:lineRule="auto"/>
        <w:jc w:val="both"/>
      </w:pPr>
      <w:r w:rsidRPr="00C1186E">
        <w:t>Students</w:t>
      </w:r>
      <w:r w:rsidR="00FC0486" w:rsidRPr="00C1186E">
        <w:t xml:space="preserve"> </w:t>
      </w:r>
      <w:r w:rsidRPr="00C1186E">
        <w:t>wear a school hat</w:t>
      </w:r>
      <w:r w:rsidR="002216B7" w:rsidRPr="00C1186E">
        <w:t xml:space="preserve"> </w:t>
      </w:r>
      <w:r w:rsidRPr="00C1186E">
        <w:t xml:space="preserve">or </w:t>
      </w:r>
      <w:r w:rsidR="00435798" w:rsidRPr="00C1186E">
        <w:t xml:space="preserve">a </w:t>
      </w:r>
      <w:r w:rsidRPr="00C1186E">
        <w:t xml:space="preserve">hat that protects the face, </w:t>
      </w:r>
      <w:r w:rsidR="00222521" w:rsidRPr="00C1186E">
        <w:t xml:space="preserve">head, </w:t>
      </w:r>
      <w:r w:rsidRPr="00C1186E">
        <w:t>neck and ears when outdoors, for example broad-</w:t>
      </w:r>
      <w:r w:rsidR="001837BF" w:rsidRPr="00C1186E">
        <w:t>brimmed, legionnaire or bucket</w:t>
      </w:r>
      <w:r w:rsidR="00592216" w:rsidRPr="00C1186E">
        <w:t xml:space="preserve"> hat</w:t>
      </w:r>
      <w:r w:rsidR="001837BF" w:rsidRPr="00C1186E">
        <w:t xml:space="preserve">. </w:t>
      </w:r>
    </w:p>
    <w:p w14:paraId="5ABCCCF6" w14:textId="5004D9A0" w:rsidR="0036784A" w:rsidRPr="00C1186E" w:rsidRDefault="0036784A" w:rsidP="00C30146">
      <w:pPr>
        <w:spacing w:before="40" w:after="240" w:line="240" w:lineRule="auto"/>
        <w:jc w:val="both"/>
      </w:pPr>
      <w:r w:rsidRPr="00C1186E">
        <w:t>Baseball or peaked caps and sun visors are not considered a suitable alternative, as they do not protect the ears, cheeks or neck.</w:t>
      </w:r>
    </w:p>
    <w:p w14:paraId="6A015783" w14:textId="61F6A0F9" w:rsidR="004E3489" w:rsidRPr="00C1186E" w:rsidRDefault="001837BF" w:rsidP="00C30146">
      <w:pPr>
        <w:spacing w:before="40" w:after="240" w:line="240" w:lineRule="auto"/>
        <w:jc w:val="both"/>
      </w:pPr>
      <w:r w:rsidRPr="00C1186E">
        <w:t xml:space="preserve">Students who </w:t>
      </w:r>
      <w:r w:rsidR="008867A9" w:rsidRPr="00C1186E">
        <w:t>are not</w:t>
      </w:r>
      <w:r w:rsidRPr="00C1186E">
        <w:t xml:space="preserve"> wearing appropriate protective clothing or hat</w:t>
      </w:r>
      <w:r w:rsidR="00A707C0" w:rsidRPr="00C1186E">
        <w:t>s</w:t>
      </w:r>
      <w:r w:rsidRPr="00C1186E">
        <w:t xml:space="preserve"> </w:t>
      </w:r>
      <w:r w:rsidR="004837F1" w:rsidRPr="00C1186E">
        <w:t xml:space="preserve">will </w:t>
      </w:r>
      <w:r w:rsidRPr="00C1186E">
        <w:t xml:space="preserve">be asked to </w:t>
      </w:r>
      <w:r w:rsidR="00B22840" w:rsidRPr="00C1186E">
        <w:t xml:space="preserve">use </w:t>
      </w:r>
      <w:r w:rsidR="00B14331" w:rsidRPr="00C1186E">
        <w:t>available areas of shade when outdoors</w:t>
      </w:r>
      <w:r w:rsidR="004152F3" w:rsidRPr="00C1186E">
        <w:t xml:space="preserve"> </w:t>
      </w:r>
      <w:r w:rsidR="00B22840" w:rsidRPr="00C1186E">
        <w:t xml:space="preserve">or </w:t>
      </w:r>
      <w:r w:rsidRPr="00C1186E">
        <w:t xml:space="preserve">a suitable area protected from the sun. </w:t>
      </w:r>
    </w:p>
    <w:p w14:paraId="50872AE2" w14:textId="76538E1E" w:rsidR="00BD0F50" w:rsidRPr="00C1186E" w:rsidRDefault="00BD0F50" w:rsidP="00C30146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C1186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Sunscreen </w:t>
      </w:r>
    </w:p>
    <w:p w14:paraId="6C850853" w14:textId="2D4A7EE5" w:rsidR="005937D4" w:rsidRPr="00C1186E" w:rsidRDefault="00A20650" w:rsidP="00C30146">
      <w:pPr>
        <w:spacing w:before="40" w:after="240" w:line="240" w:lineRule="auto"/>
        <w:jc w:val="both"/>
      </w:pPr>
      <w:r w:rsidRPr="00C1186E">
        <w:t>George Street Primary</w:t>
      </w:r>
      <w:r w:rsidR="005937D4" w:rsidRPr="00C1186E">
        <w:t xml:space="preserve"> School </w:t>
      </w:r>
      <w:r w:rsidR="00BD0F50" w:rsidRPr="00C1186E">
        <w:t>encourages all staff and student</w:t>
      </w:r>
      <w:r w:rsidR="007004DE" w:rsidRPr="00C1186E">
        <w:t>s</w:t>
      </w:r>
      <w:r w:rsidR="00BD0F50" w:rsidRPr="00C1186E">
        <w:t xml:space="preserve"> to apply </w:t>
      </w:r>
      <w:r w:rsidR="007004DE" w:rsidRPr="00C1186E">
        <w:t xml:space="preserve">SPF30 (or higher) </w:t>
      </w:r>
      <w:r w:rsidR="00BD0F50" w:rsidRPr="00C1186E">
        <w:t>broad-spectrum, water-</w:t>
      </w:r>
      <w:r w:rsidR="00884E11" w:rsidRPr="00C1186E">
        <w:t xml:space="preserve">resistant </w:t>
      </w:r>
      <w:r w:rsidR="00BD0F50" w:rsidRPr="00C1186E">
        <w:t>sunscreen daily</w:t>
      </w:r>
      <w:r w:rsidR="00884E11" w:rsidRPr="00C1186E">
        <w:t xml:space="preserve"> </w:t>
      </w:r>
      <w:r w:rsidR="007004DE" w:rsidRPr="00C1186E">
        <w:t>whenever UV levels reach 3 and above. Sunscreen should be applied at least 20</w:t>
      </w:r>
      <w:r w:rsidR="00D86EC8" w:rsidRPr="00C1186E">
        <w:t xml:space="preserve"> minutes before going </w:t>
      </w:r>
      <w:proofErr w:type="gramStart"/>
      <w:r w:rsidR="00D86EC8" w:rsidRPr="00C1186E">
        <w:t>outdoors, and</w:t>
      </w:r>
      <w:proofErr w:type="gramEnd"/>
      <w:r w:rsidR="0030560E" w:rsidRPr="00C1186E">
        <w:t xml:space="preserve"> </w:t>
      </w:r>
      <w:r w:rsidR="00D86EC8" w:rsidRPr="00C1186E">
        <w:t>reapp</w:t>
      </w:r>
      <w:r w:rsidR="00C8591A" w:rsidRPr="00C1186E">
        <w:t>l</w:t>
      </w:r>
      <w:r w:rsidR="00A41CAE" w:rsidRPr="00C1186E">
        <w:t>ied</w:t>
      </w:r>
      <w:r w:rsidR="00D86EC8" w:rsidRPr="00C1186E">
        <w:t xml:space="preserve"> every two hours </w:t>
      </w:r>
      <w:r w:rsidR="000C235F" w:rsidRPr="00C1186E">
        <w:t xml:space="preserve">(or more frequently if sweating or swimming). </w:t>
      </w:r>
    </w:p>
    <w:p w14:paraId="49613D7F" w14:textId="121049DD" w:rsidR="001475B1" w:rsidRPr="00C1186E" w:rsidRDefault="00A20650" w:rsidP="00C30146">
      <w:pPr>
        <w:spacing w:before="40" w:after="240" w:line="240" w:lineRule="auto"/>
        <w:jc w:val="both"/>
      </w:pPr>
      <w:r w:rsidRPr="00C1186E">
        <w:t>George Street Primary S</w:t>
      </w:r>
      <w:r w:rsidR="00C71BAC" w:rsidRPr="00C1186E">
        <w:t>chool supplies SPF</w:t>
      </w:r>
      <w:r w:rsidR="00CE196F" w:rsidRPr="00C1186E">
        <w:t>30</w:t>
      </w:r>
      <w:r w:rsidR="00C71BAC" w:rsidRPr="00C1186E">
        <w:t xml:space="preserve"> (or higher) broad-spectrum, water-resistant sunscreen for staff and students to use</w:t>
      </w:r>
      <w:r w:rsidR="0003423A" w:rsidRPr="00C1186E">
        <w:t xml:space="preserve"> and the location is communicated to all staff and </w:t>
      </w:r>
      <w:r w:rsidR="003C0293" w:rsidRPr="00C1186E">
        <w:t>students,</w:t>
      </w:r>
      <w:r w:rsidR="0003423A" w:rsidRPr="00C1186E">
        <w:t xml:space="preserve"> so it is readily accessible AND/OR </w:t>
      </w:r>
      <w:r w:rsidR="00CE196F" w:rsidRPr="00C1186E">
        <w:t>Students and staff are reminded and encouraged to bring their own SPF30 (or higher) broad-spectrum</w:t>
      </w:r>
      <w:r w:rsidR="002262CC" w:rsidRPr="00C1186E">
        <w:t>, water-resistant sunscreen to school. This is included on the school’s booklist each year.</w:t>
      </w:r>
    </w:p>
    <w:p w14:paraId="469D4B64" w14:textId="0A2E358C" w:rsidR="00BD0F50" w:rsidRPr="00C1186E" w:rsidRDefault="00A20650" w:rsidP="00C30146">
      <w:pPr>
        <w:spacing w:before="40" w:after="240" w:line="240" w:lineRule="auto"/>
        <w:jc w:val="both"/>
      </w:pPr>
      <w:r w:rsidRPr="00C1186E">
        <w:t xml:space="preserve">George Street Primary </w:t>
      </w:r>
      <w:r w:rsidR="005937D4" w:rsidRPr="00C1186E">
        <w:t xml:space="preserve">School </w:t>
      </w:r>
      <w:r w:rsidR="007004DE" w:rsidRPr="00C1186E">
        <w:t xml:space="preserve">has strategies in place to remind students to apply sunscreen before going outdoors </w:t>
      </w:r>
      <w:r w:rsidR="00D86EC8" w:rsidRPr="00C1186E">
        <w:t>[</w:t>
      </w:r>
      <w:r w:rsidR="005937D4" w:rsidRPr="00C1186E">
        <w:t>for example</w:t>
      </w:r>
      <w:r w:rsidR="00A41CAE" w:rsidRPr="00C1186E">
        <w:t>,</w:t>
      </w:r>
      <w:r w:rsidR="007004DE" w:rsidRPr="00C1186E">
        <w:t xml:space="preserve"> reminder notices, sunscreen monitors, sunscreen buddies</w:t>
      </w:r>
      <w:r w:rsidR="00A707C0" w:rsidRPr="00C1186E">
        <w:t>,</w:t>
      </w:r>
      <w:r w:rsidR="00924A85" w:rsidRPr="00C1186E">
        <w:t xml:space="preserve"> </w:t>
      </w:r>
      <w:r w:rsidR="00A707C0" w:rsidRPr="00C1186E">
        <w:t>s</w:t>
      </w:r>
      <w:r w:rsidR="00924A85" w:rsidRPr="00C1186E">
        <w:t>unscreen stations near entry and exit points</w:t>
      </w:r>
      <w:r w:rsidR="007004DE" w:rsidRPr="00C1186E">
        <w:t>].</w:t>
      </w:r>
    </w:p>
    <w:p w14:paraId="63ADE645" w14:textId="660B025D" w:rsidR="00924A85" w:rsidRPr="00C1186E" w:rsidRDefault="001A2551" w:rsidP="00C30146">
      <w:pPr>
        <w:spacing w:before="40" w:after="240" w:line="240" w:lineRule="auto"/>
        <w:jc w:val="both"/>
      </w:pPr>
      <w:r w:rsidRPr="00C1186E">
        <w:t>S</w:t>
      </w:r>
      <w:r w:rsidR="00536A80" w:rsidRPr="00C1186E">
        <w:t>unscreen</w:t>
      </w:r>
      <w:r w:rsidRPr="00C1186E">
        <w:t xml:space="preserve"> that is supplied by the school</w:t>
      </w:r>
      <w:r w:rsidR="00536A80" w:rsidRPr="00C1186E">
        <w:t xml:space="preserve"> </w:t>
      </w:r>
      <w:r w:rsidR="00924A85" w:rsidRPr="00C1186E">
        <w:t>is stored below 30 degrees and the expiry date monitored.</w:t>
      </w:r>
    </w:p>
    <w:p w14:paraId="14C98716" w14:textId="69BFCD6B" w:rsidR="003838FD" w:rsidRPr="00C1186E" w:rsidRDefault="00ED4E6D" w:rsidP="00C30146">
      <w:pPr>
        <w:spacing w:before="40" w:after="240" w:line="240" w:lineRule="auto"/>
        <w:jc w:val="both"/>
      </w:pPr>
      <w:r w:rsidRPr="00C1186E">
        <w:t xml:space="preserve">At </w:t>
      </w:r>
      <w:r w:rsidR="00A20650" w:rsidRPr="00C1186E">
        <w:rPr>
          <w:rFonts w:ascii="Calibri" w:hAnsi="Calibri" w:cs="Calibri"/>
        </w:rPr>
        <w:t>George Street Primary</w:t>
      </w:r>
      <w:r w:rsidR="005937D4" w:rsidRPr="00C1186E">
        <w:rPr>
          <w:rFonts w:ascii="Calibri" w:hAnsi="Calibri" w:cs="Calibri"/>
        </w:rPr>
        <w:t xml:space="preserve"> School</w:t>
      </w:r>
      <w:r w:rsidR="001426C1" w:rsidRPr="00C1186E">
        <w:rPr>
          <w:rFonts w:ascii="Calibri" w:hAnsi="Calibri" w:cs="Calibri"/>
        </w:rPr>
        <w:t>, if</w:t>
      </w:r>
      <w:r w:rsidR="001426C1" w:rsidRPr="00C1186E">
        <w:rPr>
          <w:rFonts w:ascii="Calibri" w:hAnsi="Calibri"/>
        </w:rPr>
        <w:t xml:space="preserve"> students </w:t>
      </w:r>
      <w:r w:rsidR="001426C1" w:rsidRPr="00C1186E">
        <w:rPr>
          <w:rFonts w:ascii="Calibri" w:hAnsi="Calibri" w:cs="Calibri"/>
        </w:rPr>
        <w:t xml:space="preserve">do not have their own sunscreen, </w:t>
      </w:r>
      <w:r w:rsidR="001426C1" w:rsidRPr="00C1186E">
        <w:t>they</w:t>
      </w:r>
      <w:r w:rsidRPr="00C1186E">
        <w:t xml:space="preserve"> are welcome t</w:t>
      </w:r>
      <w:r w:rsidR="003D0B55" w:rsidRPr="00C1186E">
        <w:t xml:space="preserve">o attend </w:t>
      </w:r>
      <w:r w:rsidR="00A20650" w:rsidRPr="00C1186E">
        <w:t>the classroom</w:t>
      </w:r>
      <w:r w:rsidR="003D0B55" w:rsidRPr="00C1186E">
        <w:t xml:space="preserve"> to access sunscreen. </w:t>
      </w:r>
    </w:p>
    <w:p w14:paraId="1B622342" w14:textId="5C170D0B" w:rsidR="00ED4E6D" w:rsidRPr="00C1186E" w:rsidRDefault="003D0B55" w:rsidP="00C30146">
      <w:pPr>
        <w:spacing w:before="40" w:after="240" w:line="240" w:lineRule="auto"/>
        <w:jc w:val="both"/>
      </w:pPr>
      <w:r w:rsidRPr="00C1186E">
        <w:t xml:space="preserve">Staff and students who may suffer from </w:t>
      </w:r>
      <w:r w:rsidR="003838FD" w:rsidRPr="00C1186E">
        <w:t xml:space="preserve">skin </w:t>
      </w:r>
      <w:r w:rsidRPr="00C1186E">
        <w:t xml:space="preserve">reactions from certain types of </w:t>
      </w:r>
      <w:proofErr w:type="gramStart"/>
      <w:r w:rsidRPr="00C1186E">
        <w:t>sunscreen</w:t>
      </w:r>
      <w:proofErr w:type="gramEnd"/>
      <w:r w:rsidRPr="00C1186E">
        <w:t xml:space="preserve"> are encouraged to contact </w:t>
      </w:r>
      <w:r w:rsidR="00A20650" w:rsidRPr="00C1186E">
        <w:t>the Principal</w:t>
      </w:r>
      <w:r w:rsidRPr="00C1186E">
        <w:t xml:space="preserve"> to implement a plan to reduce the risk of a</w:t>
      </w:r>
      <w:r w:rsidR="008909D0" w:rsidRPr="00C1186E">
        <w:t xml:space="preserve"> sunscreen </w:t>
      </w:r>
      <w:r w:rsidRPr="00C1186E">
        <w:t>reaction</w:t>
      </w:r>
      <w:r w:rsidR="008909D0" w:rsidRPr="00C1186E">
        <w:t xml:space="preserve"> </w:t>
      </w:r>
      <w:r w:rsidRPr="00C1186E">
        <w:t>at school</w:t>
      </w:r>
      <w:r w:rsidR="005F66D1" w:rsidRPr="00C1186E">
        <w:t xml:space="preserve">, such as families sending their child to school with a suitable alternative sunscreen.  </w:t>
      </w:r>
    </w:p>
    <w:p w14:paraId="5D42AE14" w14:textId="2B8A926A" w:rsidR="0054698A" w:rsidRPr="00C1186E" w:rsidRDefault="0054698A" w:rsidP="00C30146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C1186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unglasses</w:t>
      </w:r>
    </w:p>
    <w:p w14:paraId="12EA0D2D" w14:textId="4C44D9E3" w:rsidR="0054698A" w:rsidRPr="00C1186E" w:rsidRDefault="0054698A" w:rsidP="008867A9">
      <w:pPr>
        <w:tabs>
          <w:tab w:val="left" w:pos="0"/>
        </w:tabs>
        <w:spacing w:after="0" w:line="240" w:lineRule="auto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C1186E">
        <w:t>Where practical</w:t>
      </w:r>
      <w:r w:rsidR="00A93B83" w:rsidRPr="00C1186E">
        <w:t>,</w:t>
      </w:r>
      <w:r w:rsidRPr="00C1186E">
        <w:t xml:space="preserve"> </w:t>
      </w:r>
      <w:r w:rsidR="00EE5BE2" w:rsidRPr="00C1186E">
        <w:t>George Street Primary School</w:t>
      </w:r>
      <w:r w:rsidRPr="00C1186E">
        <w:t xml:space="preserve"> encourages students</w:t>
      </w:r>
      <w:r w:rsidR="00856BF5" w:rsidRPr="00C1186E">
        <w:t xml:space="preserve"> and staff engaged in outdoor activities </w:t>
      </w:r>
      <w:r w:rsidRPr="00C1186E">
        <w:t>to wear close-fitting, wrap-around sunglasses that meet the Australian Standard 1067 (Sunglasses: Category 2, 3 or 4) and cover as much of the eye area as possible.</w:t>
      </w:r>
    </w:p>
    <w:p w14:paraId="4854BBFB" w14:textId="77777777" w:rsidR="008867A9" w:rsidRPr="00C1186E" w:rsidRDefault="008867A9" w:rsidP="008867A9">
      <w:pPr>
        <w:tabs>
          <w:tab w:val="left" w:pos="0"/>
        </w:tabs>
        <w:spacing w:after="0" w:line="240" w:lineRule="auto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</w:p>
    <w:p w14:paraId="3808443A" w14:textId="77777777" w:rsidR="00B9748C" w:rsidRPr="00C1186E" w:rsidRDefault="00B9748C" w:rsidP="00C30146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C1186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urriculum</w:t>
      </w:r>
    </w:p>
    <w:p w14:paraId="302E267C" w14:textId="665A80E3" w:rsidR="00B9748C" w:rsidRPr="00C1186E" w:rsidRDefault="00B9748C" w:rsidP="00C30146">
      <w:pPr>
        <w:spacing w:before="40" w:after="240" w:line="240" w:lineRule="auto"/>
        <w:jc w:val="both"/>
      </w:pPr>
      <w:r w:rsidRPr="00C1186E">
        <w:t>S</w:t>
      </w:r>
      <w:r w:rsidR="005937D4" w:rsidRPr="00C1186E">
        <w:t xml:space="preserve">tudents at our school </w:t>
      </w:r>
      <w:r w:rsidRPr="00C1186E">
        <w:t>are encouraged to make healthy choices</w:t>
      </w:r>
      <w:r w:rsidR="005C60FE" w:rsidRPr="00C1186E">
        <w:t>.</w:t>
      </w:r>
      <w:r w:rsidR="00C8591A" w:rsidRPr="00C1186E">
        <w:t xml:space="preserve"> </w:t>
      </w:r>
      <w:r w:rsidR="005C60FE" w:rsidRPr="00C1186E">
        <w:t xml:space="preserve">They </w:t>
      </w:r>
      <w:r w:rsidRPr="00C1186E">
        <w:t xml:space="preserve">are supported to understand </w:t>
      </w:r>
      <w:r w:rsidR="005C60FE" w:rsidRPr="00C1186E">
        <w:t xml:space="preserve">effects </w:t>
      </w:r>
      <w:r w:rsidRPr="00C1186E">
        <w:t>of sun exposure</w:t>
      </w:r>
      <w:r w:rsidR="00B0593E" w:rsidRPr="00C1186E">
        <w:t xml:space="preserve"> and are encouraged to be involved in initiatives to promote and model sun </w:t>
      </w:r>
      <w:r w:rsidR="00B0593E" w:rsidRPr="00C1186E">
        <w:lastRenderedPageBreak/>
        <w:t>protection measures to the whole school</w:t>
      </w:r>
      <w:r w:rsidRPr="00C1186E">
        <w:t xml:space="preserve">. </w:t>
      </w:r>
      <w:r w:rsidR="00A20650" w:rsidRPr="00C1186E">
        <w:t>George Street Primary School</w:t>
      </w:r>
      <w:r w:rsidR="005937D4" w:rsidRPr="00C1186E">
        <w:t xml:space="preserve"> </w:t>
      </w:r>
      <w:r w:rsidRPr="00C1186E">
        <w:t xml:space="preserve">will address </w:t>
      </w:r>
      <w:r w:rsidR="005937D4" w:rsidRPr="00C1186E">
        <w:t>sun</w:t>
      </w:r>
      <w:r w:rsidR="00FA4C33" w:rsidRPr="00C1186E">
        <w:t xml:space="preserve"> </w:t>
      </w:r>
      <w:r w:rsidR="00DD14EC" w:rsidRPr="00C1186E">
        <w:t xml:space="preserve">protection </w:t>
      </w:r>
      <w:r w:rsidR="00FA4C33" w:rsidRPr="00C1186E">
        <w:t>and</w:t>
      </w:r>
      <w:r w:rsidR="008B10B3" w:rsidRPr="00C1186E">
        <w:t xml:space="preserve"> </w:t>
      </w:r>
      <w:r w:rsidRPr="00C1186E">
        <w:t>UV safety</w:t>
      </w:r>
      <w:r w:rsidR="008B10B3" w:rsidRPr="00C1186E">
        <w:t xml:space="preserve"> education</w:t>
      </w:r>
      <w:r w:rsidRPr="00C1186E">
        <w:t xml:space="preserve"> as part of </w:t>
      </w:r>
      <w:r w:rsidR="00A20650" w:rsidRPr="00C1186E">
        <w:t>the health curriculum.</w:t>
      </w:r>
    </w:p>
    <w:p w14:paraId="4F49BB1B" w14:textId="70CA8D90" w:rsidR="006D3E0B" w:rsidRPr="00C1186E" w:rsidRDefault="006D3E0B" w:rsidP="00C30146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C1186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taff role-modelling and OHS</w:t>
      </w:r>
    </w:p>
    <w:p w14:paraId="175ACF78" w14:textId="77777777" w:rsidR="00C23B22" w:rsidRPr="00C1186E" w:rsidRDefault="00C23B22" w:rsidP="00C23B22">
      <w:pPr>
        <w:spacing w:before="40" w:after="240" w:line="240" w:lineRule="auto"/>
        <w:jc w:val="both"/>
      </w:pPr>
      <w:r w:rsidRPr="00C1186E">
        <w:t xml:space="preserve">Staff are encouraged to access resources, tools, and professional learning to enhance their knowledge and capacity to promote sun smart behaviour across the school community. </w:t>
      </w:r>
    </w:p>
    <w:p w14:paraId="7EFEF129" w14:textId="7354FFE4" w:rsidR="0039092D" w:rsidRPr="00C1186E" w:rsidRDefault="006C5FFF" w:rsidP="006C5FFF">
      <w:pPr>
        <w:spacing w:before="40" w:after="240" w:line="240" w:lineRule="auto"/>
        <w:jc w:val="both"/>
      </w:pPr>
      <w:r w:rsidRPr="00C1186E">
        <w:t xml:space="preserve">UV radiation exposure is considered as part of our school’s risk management and assessment for all outdoor events and activities, </w:t>
      </w:r>
      <w:proofErr w:type="gramStart"/>
      <w:r w:rsidRPr="00C1186E">
        <w:t>i.e.</w:t>
      </w:r>
      <w:proofErr w:type="gramEnd"/>
      <w:r w:rsidRPr="00C1186E">
        <w:t xml:space="preserve"> UV radiation protection strategies are included in school camp activities, excursions, sports days and interschool sports events.</w:t>
      </w:r>
    </w:p>
    <w:p w14:paraId="7CCAA1E9" w14:textId="04B2508C" w:rsidR="002104E3" w:rsidRPr="00C1186E" w:rsidRDefault="002104E3" w:rsidP="00C30146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C1186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Families and visitors</w:t>
      </w:r>
    </w:p>
    <w:p w14:paraId="2C9DE233" w14:textId="77777777" w:rsidR="006979E9" w:rsidRPr="00C1186E" w:rsidRDefault="006979E9" w:rsidP="006979E9">
      <w:pPr>
        <w:spacing w:before="40" w:after="240" w:line="240" w:lineRule="auto"/>
        <w:jc w:val="both"/>
      </w:pPr>
      <w:r w:rsidRPr="00C1186E">
        <w:t>Families and visitors participating in and attending outdoor school activities are encouraged to:</w:t>
      </w:r>
    </w:p>
    <w:p w14:paraId="3FFB9811" w14:textId="443D440D" w:rsidR="006979E9" w:rsidRPr="00C1186E" w:rsidRDefault="00F31FF1" w:rsidP="006979E9">
      <w:pPr>
        <w:pStyle w:val="ListParagraph"/>
        <w:numPr>
          <w:ilvl w:val="0"/>
          <w:numId w:val="25"/>
        </w:numPr>
        <w:spacing w:before="40" w:after="240" w:line="240" w:lineRule="auto"/>
        <w:jc w:val="both"/>
      </w:pPr>
      <w:r w:rsidRPr="00C1186E">
        <w:t>w</w:t>
      </w:r>
      <w:r w:rsidR="006979E9" w:rsidRPr="00C1186E">
        <w:t>ear a sun-protective hat, covering clothing and, if practical, sunglasses;</w:t>
      </w:r>
    </w:p>
    <w:p w14:paraId="3205A057" w14:textId="3160EC37" w:rsidR="006979E9" w:rsidRPr="00C1186E" w:rsidRDefault="00F31FF1" w:rsidP="006979E9">
      <w:pPr>
        <w:pStyle w:val="ListParagraph"/>
        <w:numPr>
          <w:ilvl w:val="0"/>
          <w:numId w:val="25"/>
        </w:numPr>
        <w:spacing w:before="40" w:after="240" w:line="240" w:lineRule="auto"/>
        <w:jc w:val="both"/>
      </w:pPr>
      <w:r w:rsidRPr="00C1186E">
        <w:t>a</w:t>
      </w:r>
      <w:r w:rsidR="006979E9" w:rsidRPr="00C1186E">
        <w:t>pply SPF30 (or higher) broad-spectrum, water-resistant sunscreen; and</w:t>
      </w:r>
    </w:p>
    <w:p w14:paraId="47C8C9B9" w14:textId="1EE9B72E" w:rsidR="002104E3" w:rsidRPr="00C1186E" w:rsidRDefault="00F31FF1" w:rsidP="005E040C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C1186E">
        <w:t>s</w:t>
      </w:r>
      <w:r w:rsidR="006979E9" w:rsidRPr="00C1186E">
        <w:t>eek shade whenever possible when outdoors.</w:t>
      </w:r>
    </w:p>
    <w:p w14:paraId="5DC21E75" w14:textId="0725222D" w:rsidR="008B10B3" w:rsidRPr="00C1186E" w:rsidRDefault="00217F8D" w:rsidP="00C30146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C1186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ommunity e</w:t>
      </w:r>
      <w:r w:rsidR="006979E9" w:rsidRPr="00C1186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ngagement</w:t>
      </w:r>
      <w:r w:rsidR="005937D4" w:rsidRPr="00C1186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</w:t>
      </w:r>
    </w:p>
    <w:p w14:paraId="6279FB17" w14:textId="51CEF6CA" w:rsidR="00213D19" w:rsidRPr="00C1186E" w:rsidRDefault="009400A2" w:rsidP="00213D19">
      <w:pPr>
        <w:spacing w:before="40" w:after="240" w:line="240" w:lineRule="auto"/>
        <w:jc w:val="both"/>
      </w:pPr>
      <w:r w:rsidRPr="00C1186E">
        <w:t xml:space="preserve">Sun </w:t>
      </w:r>
      <w:r w:rsidR="0095165C" w:rsidRPr="00C1186E">
        <w:t>protection</w:t>
      </w:r>
      <w:r w:rsidRPr="00C1186E">
        <w:t xml:space="preserve"> </w:t>
      </w:r>
      <w:r w:rsidR="00A31316" w:rsidRPr="00C1186E">
        <w:t>behaviour is regularly reinforced and promoted to the whole school community through newsletters, school website/intranet, staff and parent meetings, school assemblies, student and teacher activities and at student enrolment/new staff orientation.</w:t>
      </w:r>
      <w:r w:rsidR="00213D19" w:rsidRPr="00C1186E">
        <w:t xml:space="preserve"> </w:t>
      </w:r>
    </w:p>
    <w:p w14:paraId="4A360780" w14:textId="3B43B85A" w:rsidR="008B10B3" w:rsidRPr="00C1186E" w:rsidRDefault="008B10B3" w:rsidP="00C30146">
      <w:pPr>
        <w:spacing w:before="40" w:after="240" w:line="240" w:lineRule="auto"/>
        <w:jc w:val="both"/>
      </w:pPr>
      <w:r w:rsidRPr="00C1186E">
        <w:t>Families</w:t>
      </w:r>
      <w:r w:rsidR="002C4545" w:rsidRPr="00C1186E">
        <w:t>, students</w:t>
      </w:r>
      <w:r w:rsidRPr="00C1186E">
        <w:t xml:space="preserve"> and staff are provided with information, ideas and practical s</w:t>
      </w:r>
      <w:r w:rsidR="00835F7E" w:rsidRPr="00C1186E">
        <w:t>t</w:t>
      </w:r>
      <w:r w:rsidR="00FB3C3F" w:rsidRPr="00C1186E">
        <w:t xml:space="preserve">rategies to support </w:t>
      </w:r>
      <w:r w:rsidR="00835F7E" w:rsidRPr="00C1186E">
        <w:t>UV safety at school and at home.</w:t>
      </w:r>
      <w:r w:rsidR="005937D4" w:rsidRPr="00C1186E">
        <w:t xml:space="preserve"> </w:t>
      </w:r>
      <w:r w:rsidR="00EE5BE2" w:rsidRPr="00C1186E">
        <w:t>George Street Primary School</w:t>
      </w:r>
      <w:r w:rsidR="00835F7E" w:rsidRPr="00C1186E">
        <w:t xml:space="preserve"> </w:t>
      </w:r>
      <w:r w:rsidR="00FB3C3F" w:rsidRPr="00C1186E">
        <w:t>may provide</w:t>
      </w:r>
      <w:r w:rsidR="00835F7E" w:rsidRPr="00C1186E">
        <w:t xml:space="preserve"> information through </w:t>
      </w:r>
      <w:proofErr w:type="gramStart"/>
      <w:r w:rsidR="00835F7E" w:rsidRPr="00C1186E">
        <w:t>newsletters,  school</w:t>
      </w:r>
      <w:proofErr w:type="gramEnd"/>
      <w:r w:rsidR="00835F7E" w:rsidRPr="00C1186E">
        <w:t xml:space="preserve"> website</w:t>
      </w:r>
      <w:r w:rsidR="00EE5BE2" w:rsidRPr="00C1186E">
        <w:t xml:space="preserve"> and </w:t>
      </w:r>
      <w:r w:rsidR="00835F7E" w:rsidRPr="00C1186E">
        <w:t>school assemblie</w:t>
      </w:r>
      <w:r w:rsidR="00EE5BE2" w:rsidRPr="00C1186E">
        <w:t>s.</w:t>
      </w:r>
      <w:r w:rsidR="00835F7E" w:rsidRPr="00C1186E">
        <w:t xml:space="preserve"> </w:t>
      </w:r>
    </w:p>
    <w:p w14:paraId="03AFB1E4" w14:textId="77777777" w:rsidR="003E3900" w:rsidRPr="00C1186E" w:rsidRDefault="003E3900" w:rsidP="003E3900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C1186E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092851AE" w14:textId="77777777" w:rsidR="003E3900" w:rsidRPr="00C1186E" w:rsidRDefault="003E3900" w:rsidP="003E3900">
      <w:bookmarkStart w:id="2" w:name="_Hlk75873209"/>
      <w:bookmarkStart w:id="3" w:name="_Hlk75879501"/>
      <w:r w:rsidRPr="00C1186E">
        <w:t xml:space="preserve">This policy will be communicated to our school community in the following ways: </w:t>
      </w:r>
    </w:p>
    <w:p w14:paraId="6AD237F5" w14:textId="76AB59B1" w:rsidR="003E3900" w:rsidRPr="00C1186E" w:rsidRDefault="003E3900" w:rsidP="003E3900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C1186E">
        <w:t xml:space="preserve">Available publicly on our school’s website </w:t>
      </w:r>
      <w:r w:rsidR="00EE5BE2" w:rsidRPr="00C1186E">
        <w:t>and Sentral</w:t>
      </w:r>
    </w:p>
    <w:p w14:paraId="1DB9913D" w14:textId="77777777" w:rsidR="003E3900" w:rsidRPr="00C1186E" w:rsidRDefault="003E3900" w:rsidP="003E3900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C1186E">
        <w:t>Included in staff induction processes</w:t>
      </w:r>
    </w:p>
    <w:p w14:paraId="7305A5E7" w14:textId="77777777" w:rsidR="003E3900" w:rsidRPr="00C1186E" w:rsidRDefault="003E3900" w:rsidP="003E3900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C1186E">
        <w:t>Included in staff handbook/manual</w:t>
      </w:r>
    </w:p>
    <w:p w14:paraId="3ABA7977" w14:textId="77777777" w:rsidR="003E3900" w:rsidRPr="00C1186E" w:rsidRDefault="003E3900" w:rsidP="003E3900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C1186E">
        <w:t>Included in transition and enrolment packs</w:t>
      </w:r>
    </w:p>
    <w:p w14:paraId="1ED2AF76" w14:textId="77777777" w:rsidR="003E3900" w:rsidRPr="00C1186E" w:rsidRDefault="003E3900" w:rsidP="003E3900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C1186E">
        <w:rPr>
          <w:rFonts w:eastAsiaTheme="minorEastAsia"/>
        </w:rPr>
        <w:t>Discussed at parent information nights/sessions</w:t>
      </w:r>
    </w:p>
    <w:p w14:paraId="13A2048E" w14:textId="77777777" w:rsidR="003E3900" w:rsidRPr="00C1186E" w:rsidRDefault="003E3900" w:rsidP="003E3900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C1186E">
        <w:rPr>
          <w:rFonts w:ascii="Calibri" w:eastAsia="Calibri" w:hAnsi="Calibri" w:cs="Calibri"/>
        </w:rPr>
        <w:t xml:space="preserve">Reminders in our school newsletter </w:t>
      </w:r>
    </w:p>
    <w:p w14:paraId="49958863" w14:textId="77777777" w:rsidR="003E3900" w:rsidRPr="00C1186E" w:rsidRDefault="003E3900" w:rsidP="003E3900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C1186E">
        <w:rPr>
          <w:rFonts w:ascii="Calibri" w:eastAsia="Calibri" w:hAnsi="Calibri" w:cs="Calibri"/>
        </w:rPr>
        <w:t xml:space="preserve">Discussed in student forums </w:t>
      </w:r>
    </w:p>
    <w:p w14:paraId="35B1EE43" w14:textId="5C6114AE" w:rsidR="003E3900" w:rsidRPr="00C1186E" w:rsidRDefault="003E3900" w:rsidP="003E3900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C1186E">
        <w:rPr>
          <w:rFonts w:ascii="Calibri" w:eastAsia="Calibri" w:hAnsi="Calibri" w:cs="Calibri"/>
        </w:rPr>
        <w:t>Hard copy available from school administration upon request</w:t>
      </w:r>
      <w:r w:rsidR="00BC620F" w:rsidRPr="00C1186E">
        <w:rPr>
          <w:rFonts w:ascii="Calibri" w:eastAsia="Calibri" w:hAnsi="Calibri" w:cs="Calibri"/>
        </w:rPr>
        <w:t>.</w:t>
      </w:r>
      <w:r w:rsidRPr="00C1186E">
        <w:rPr>
          <w:rFonts w:ascii="Calibri" w:eastAsia="Calibri" w:hAnsi="Calibri" w:cs="Calibri"/>
        </w:rPr>
        <w:t xml:space="preserve"> </w:t>
      </w:r>
      <w:bookmarkEnd w:id="2"/>
      <w:bookmarkEnd w:id="3"/>
    </w:p>
    <w:p w14:paraId="15CA8541" w14:textId="77777777" w:rsidR="00BD0F50" w:rsidRPr="00C1186E" w:rsidRDefault="00A73951" w:rsidP="00C30146">
      <w:p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C1186E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1566DA98" w14:textId="02A8D9FA" w:rsidR="0031058B" w:rsidRPr="00C1186E" w:rsidRDefault="00A02075" w:rsidP="00C30146">
      <w:pPr>
        <w:pStyle w:val="ListParagraph"/>
        <w:numPr>
          <w:ilvl w:val="0"/>
          <w:numId w:val="9"/>
        </w:numPr>
        <w:spacing w:before="40" w:after="240" w:line="240" w:lineRule="auto"/>
        <w:jc w:val="both"/>
      </w:pPr>
      <w:r w:rsidRPr="00C1186E">
        <w:t>the Department’s</w:t>
      </w:r>
      <w:r w:rsidR="0000018B" w:rsidRPr="00C1186E">
        <w:t xml:space="preserve"> Policy </w:t>
      </w:r>
      <w:r w:rsidR="00B43E3C" w:rsidRPr="00C1186E">
        <w:t xml:space="preserve">and </w:t>
      </w:r>
      <w:r w:rsidR="0000018B" w:rsidRPr="00C1186E">
        <w:t xml:space="preserve">Advisory </w:t>
      </w:r>
      <w:r w:rsidRPr="00C1186E">
        <w:t>Library</w:t>
      </w:r>
      <w:r w:rsidR="0000018B" w:rsidRPr="00C1186E">
        <w:t xml:space="preserve">: </w:t>
      </w:r>
    </w:p>
    <w:p w14:paraId="25DCB3BD" w14:textId="2312ED60" w:rsidR="00BD0F50" w:rsidRPr="00C1186E" w:rsidRDefault="00000000" w:rsidP="0031058B">
      <w:pPr>
        <w:pStyle w:val="ListParagraph"/>
        <w:numPr>
          <w:ilvl w:val="1"/>
          <w:numId w:val="9"/>
        </w:numPr>
        <w:spacing w:before="40" w:after="240" w:line="240" w:lineRule="auto"/>
        <w:jc w:val="both"/>
      </w:pPr>
      <w:hyperlink r:id="rId17" w:history="1">
        <w:r w:rsidR="00BC3E6C" w:rsidRPr="00C1186E">
          <w:rPr>
            <w:rStyle w:val="Hyperlink"/>
          </w:rPr>
          <w:t>Sun and UV Protection Policy</w:t>
        </w:r>
      </w:hyperlink>
      <w:r w:rsidR="00BC3E6C" w:rsidRPr="00C1186E">
        <w:t xml:space="preserve"> </w:t>
      </w:r>
    </w:p>
    <w:p w14:paraId="27476E6B" w14:textId="77777777" w:rsidR="009B7F9A" w:rsidRPr="00C1186E" w:rsidRDefault="00000000" w:rsidP="009B7F9A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11A3C"/>
          <w:sz w:val="24"/>
          <w:szCs w:val="24"/>
          <w:lang w:eastAsia="en-AU"/>
        </w:rPr>
      </w:pPr>
      <w:hyperlink r:id="rId18" w:history="1">
        <w:r w:rsidR="009B7F9A" w:rsidRPr="00C1186E">
          <w:rPr>
            <w:rStyle w:val="Hyperlink"/>
          </w:rPr>
          <w:t>Heat Health</w:t>
        </w:r>
      </w:hyperlink>
    </w:p>
    <w:p w14:paraId="7A63BA36" w14:textId="717376B1" w:rsidR="009B7F9A" w:rsidRPr="00C1186E" w:rsidRDefault="00000000" w:rsidP="009B7F9A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11A3C"/>
          <w:sz w:val="24"/>
          <w:szCs w:val="24"/>
          <w:lang w:eastAsia="en-AU"/>
        </w:rPr>
      </w:pPr>
      <w:hyperlink r:id="rId19" w:history="1">
        <w:r w:rsidR="009B7F9A" w:rsidRPr="00C1186E">
          <w:rPr>
            <w:rStyle w:val="Hyperlink"/>
            <w:rFonts w:ascii="Arial" w:eastAsia="Times New Roman" w:hAnsi="Arial" w:cs="Arial"/>
            <w:sz w:val="20"/>
            <w:szCs w:val="20"/>
          </w:rPr>
          <w:t>Outdoor Activities and Working Outdoors</w:t>
        </w:r>
      </w:hyperlink>
    </w:p>
    <w:p w14:paraId="70975CB5" w14:textId="77777777" w:rsidR="009B7F9A" w:rsidRPr="00C1186E" w:rsidRDefault="00000000" w:rsidP="009B7F9A">
      <w:pPr>
        <w:pStyle w:val="ListParagraph"/>
        <w:numPr>
          <w:ilvl w:val="1"/>
          <w:numId w:val="9"/>
        </w:numPr>
        <w:spacing w:before="40" w:after="240" w:line="240" w:lineRule="auto"/>
        <w:jc w:val="both"/>
      </w:pPr>
      <w:hyperlink r:id="rId20" w:history="1">
        <w:r w:rsidR="009B7F9A" w:rsidRPr="00C1186E">
          <w:rPr>
            <w:rStyle w:val="Hyperlink"/>
          </w:rPr>
          <w:t>Risk Management – Schools</w:t>
        </w:r>
      </w:hyperlink>
    </w:p>
    <w:p w14:paraId="28293A38" w14:textId="02A02B9C" w:rsidR="009B7F9A" w:rsidRPr="00C1186E" w:rsidRDefault="00000000" w:rsidP="009B7F9A">
      <w:pPr>
        <w:pStyle w:val="ListParagraph"/>
        <w:numPr>
          <w:ilvl w:val="1"/>
          <w:numId w:val="9"/>
        </w:numPr>
        <w:spacing w:before="40" w:after="240" w:line="240" w:lineRule="auto"/>
        <w:jc w:val="both"/>
      </w:pPr>
      <w:hyperlink r:id="rId21" w:history="1">
        <w:r w:rsidR="009B7F9A" w:rsidRPr="00C1186E">
          <w:rPr>
            <w:rStyle w:val="Hyperlink"/>
          </w:rPr>
          <w:t>Shade Sails</w:t>
        </w:r>
      </w:hyperlink>
    </w:p>
    <w:p w14:paraId="321EB011" w14:textId="26D858FE" w:rsidR="007752C7" w:rsidRPr="00C1186E" w:rsidRDefault="00000000" w:rsidP="007752C7">
      <w:pPr>
        <w:pStyle w:val="ListParagraph"/>
        <w:numPr>
          <w:ilvl w:val="1"/>
          <w:numId w:val="9"/>
        </w:numPr>
        <w:spacing w:before="40" w:after="240" w:line="240" w:lineRule="auto"/>
        <w:jc w:val="both"/>
      </w:pPr>
      <w:hyperlink r:id="rId22" w:history="1">
        <w:r w:rsidR="007752C7" w:rsidRPr="00C1186E">
          <w:rPr>
            <w:rStyle w:val="Hyperlink"/>
          </w:rPr>
          <w:t xml:space="preserve">Student </w:t>
        </w:r>
        <w:r w:rsidR="009B7F9A" w:rsidRPr="00C1186E">
          <w:rPr>
            <w:rStyle w:val="Hyperlink"/>
          </w:rPr>
          <w:t>D</w:t>
        </w:r>
        <w:r w:rsidR="007752C7" w:rsidRPr="00C1186E">
          <w:rPr>
            <w:rStyle w:val="Hyperlink"/>
          </w:rPr>
          <w:t xml:space="preserve">ress </w:t>
        </w:r>
        <w:r w:rsidR="009B7F9A" w:rsidRPr="00C1186E">
          <w:rPr>
            <w:rStyle w:val="Hyperlink"/>
          </w:rPr>
          <w:t>C</w:t>
        </w:r>
        <w:r w:rsidR="007752C7" w:rsidRPr="00C1186E">
          <w:rPr>
            <w:rStyle w:val="Hyperlink"/>
          </w:rPr>
          <w:t>ode</w:t>
        </w:r>
      </w:hyperlink>
    </w:p>
    <w:p w14:paraId="5ED67B61" w14:textId="77777777" w:rsidR="003E3900" w:rsidRPr="00C1186E" w:rsidRDefault="003E3900" w:rsidP="003E3900">
      <w:pPr>
        <w:pStyle w:val="ListParagraph"/>
        <w:spacing w:before="100" w:beforeAutospacing="1" w:after="100" w:afterAutospacing="1" w:line="240" w:lineRule="auto"/>
        <w:ind w:left="1440"/>
        <w:jc w:val="both"/>
        <w:rPr>
          <w:rFonts w:ascii="Arial" w:eastAsia="Times New Roman" w:hAnsi="Arial" w:cs="Arial"/>
          <w:color w:val="011A3C"/>
          <w:sz w:val="24"/>
          <w:szCs w:val="24"/>
          <w:lang w:eastAsia="en-AU"/>
        </w:rPr>
      </w:pPr>
    </w:p>
    <w:p w14:paraId="4C40705B" w14:textId="3628B002" w:rsidR="00BD0F50" w:rsidRPr="00C1186E" w:rsidRDefault="00000000" w:rsidP="00C30146">
      <w:pPr>
        <w:pStyle w:val="ListParagraph"/>
        <w:numPr>
          <w:ilvl w:val="0"/>
          <w:numId w:val="9"/>
        </w:numPr>
        <w:spacing w:before="40" w:after="240" w:line="240" w:lineRule="auto"/>
        <w:jc w:val="both"/>
        <w:rPr>
          <w:rStyle w:val="Hyperlink"/>
          <w:color w:val="auto"/>
          <w:u w:val="none"/>
        </w:rPr>
      </w:pPr>
      <w:hyperlink r:id="rId23" w:history="1">
        <w:r w:rsidR="00BD0F50" w:rsidRPr="00C1186E">
          <w:rPr>
            <w:rStyle w:val="Hyperlink"/>
          </w:rPr>
          <w:t>SunSmart</w:t>
        </w:r>
      </w:hyperlink>
      <w:r w:rsidR="00403647" w:rsidRPr="00C1186E">
        <w:rPr>
          <w:rStyle w:val="Hyperlink"/>
          <w:color w:val="auto"/>
          <w:u w:val="none"/>
        </w:rPr>
        <w:t xml:space="preserve"> </w:t>
      </w:r>
      <w:r w:rsidR="008D4216" w:rsidRPr="00C1186E">
        <w:rPr>
          <w:rStyle w:val="Hyperlink"/>
          <w:color w:val="auto"/>
          <w:u w:val="none"/>
        </w:rPr>
        <w:t>and Cancer Council Victoria.</w:t>
      </w:r>
    </w:p>
    <w:p w14:paraId="493B4258" w14:textId="0BFE2FCF" w:rsidR="00403647" w:rsidRPr="00C1186E" w:rsidRDefault="00000000" w:rsidP="00403647">
      <w:pPr>
        <w:pStyle w:val="ListParagraph"/>
        <w:numPr>
          <w:ilvl w:val="1"/>
          <w:numId w:val="9"/>
        </w:numPr>
        <w:spacing w:before="40" w:after="240" w:line="240" w:lineRule="auto"/>
        <w:jc w:val="both"/>
        <w:rPr>
          <w:rStyle w:val="Hyperlink"/>
          <w:b/>
          <w:i/>
          <w:color w:val="auto"/>
          <w:u w:val="none"/>
        </w:rPr>
      </w:pPr>
      <w:hyperlink r:id="rId24" w:history="1">
        <w:r w:rsidR="00403647" w:rsidRPr="00C1186E">
          <w:rPr>
            <w:rStyle w:val="Hyperlink"/>
          </w:rPr>
          <w:t>Primary schools</w:t>
        </w:r>
      </w:hyperlink>
      <w:r w:rsidR="00403647" w:rsidRPr="00C1186E">
        <w:rPr>
          <w:rStyle w:val="Hyperlink"/>
          <w:color w:val="auto"/>
          <w:u w:val="none"/>
        </w:rPr>
        <w:t xml:space="preserve"> </w:t>
      </w:r>
      <w:r w:rsidR="0095165C" w:rsidRPr="00C1186E">
        <w:rPr>
          <w:rStyle w:val="Hyperlink"/>
          <w:color w:val="auto"/>
          <w:u w:val="none"/>
        </w:rPr>
        <w:t xml:space="preserve">free </w:t>
      </w:r>
      <w:r w:rsidR="00403647" w:rsidRPr="00C1186E">
        <w:rPr>
          <w:rStyle w:val="Hyperlink"/>
          <w:color w:val="auto"/>
          <w:u w:val="none"/>
        </w:rPr>
        <w:t xml:space="preserve">education resources, sample policies and information </w:t>
      </w:r>
      <w:r w:rsidR="0095165C" w:rsidRPr="00C1186E">
        <w:rPr>
          <w:rStyle w:val="Hyperlink"/>
          <w:color w:val="auto"/>
          <w:u w:val="none"/>
        </w:rPr>
        <w:t>about</w:t>
      </w:r>
      <w:r w:rsidR="00403647" w:rsidRPr="00C1186E">
        <w:rPr>
          <w:rStyle w:val="Hyperlink"/>
          <w:color w:val="auto"/>
          <w:u w:val="none"/>
        </w:rPr>
        <w:t xml:space="preserve"> the </w:t>
      </w:r>
      <w:r w:rsidR="0095165C" w:rsidRPr="00C1186E">
        <w:rPr>
          <w:rStyle w:val="Hyperlink"/>
          <w:color w:val="auto"/>
          <w:u w:val="none"/>
        </w:rPr>
        <w:t xml:space="preserve">free </w:t>
      </w:r>
      <w:hyperlink r:id="rId25" w:history="1">
        <w:r w:rsidR="00403647" w:rsidRPr="00C1186E">
          <w:rPr>
            <w:rStyle w:val="Hyperlink"/>
          </w:rPr>
          <w:t>SunSmart Schools Program</w:t>
        </w:r>
      </w:hyperlink>
      <w:r w:rsidR="00403647" w:rsidRPr="00C1186E">
        <w:rPr>
          <w:rStyle w:val="Hyperlink"/>
          <w:color w:val="auto"/>
          <w:u w:val="none"/>
        </w:rPr>
        <w:t xml:space="preserve">. </w:t>
      </w:r>
    </w:p>
    <w:p w14:paraId="5FE1321F" w14:textId="028E5C5A" w:rsidR="00142980" w:rsidRPr="00C1186E" w:rsidRDefault="00000000" w:rsidP="00895996">
      <w:pPr>
        <w:pStyle w:val="ListParagraph"/>
        <w:numPr>
          <w:ilvl w:val="1"/>
          <w:numId w:val="9"/>
        </w:numPr>
        <w:spacing w:before="40" w:after="240" w:line="240" w:lineRule="auto"/>
        <w:jc w:val="both"/>
        <w:rPr>
          <w:rStyle w:val="Hyperlink"/>
          <w:b/>
          <w:i/>
          <w:color w:val="auto"/>
          <w:u w:val="none"/>
        </w:rPr>
      </w:pPr>
      <w:hyperlink r:id="rId26" w:history="1">
        <w:r w:rsidR="00403647" w:rsidRPr="00C1186E">
          <w:rPr>
            <w:rStyle w:val="Hyperlink"/>
          </w:rPr>
          <w:t>Secondary schools</w:t>
        </w:r>
      </w:hyperlink>
      <w:r w:rsidR="00142980" w:rsidRPr="00C1186E">
        <w:rPr>
          <w:rStyle w:val="Hyperlink"/>
          <w:color w:val="auto"/>
          <w:u w:val="none"/>
        </w:rPr>
        <w:t xml:space="preserve"> </w:t>
      </w:r>
      <w:r w:rsidR="0095165C" w:rsidRPr="00C1186E">
        <w:rPr>
          <w:rStyle w:val="Hyperlink"/>
          <w:color w:val="auto"/>
          <w:u w:val="none"/>
        </w:rPr>
        <w:t xml:space="preserve">free </w:t>
      </w:r>
      <w:r w:rsidR="00142980" w:rsidRPr="00C1186E">
        <w:rPr>
          <w:rStyle w:val="Hyperlink"/>
          <w:color w:val="auto"/>
          <w:u w:val="none"/>
        </w:rPr>
        <w:t>education resources and sample policies.</w:t>
      </w:r>
    </w:p>
    <w:p w14:paraId="2A79ABFC" w14:textId="75B05BE1" w:rsidR="0095165C" w:rsidRPr="00C1186E" w:rsidRDefault="00000000" w:rsidP="007D1257">
      <w:pPr>
        <w:pStyle w:val="ListParagraph"/>
        <w:numPr>
          <w:ilvl w:val="1"/>
          <w:numId w:val="9"/>
        </w:numPr>
        <w:spacing w:before="40" w:after="240" w:line="240" w:lineRule="auto"/>
        <w:jc w:val="both"/>
        <w:rPr>
          <w:b/>
          <w:i/>
        </w:rPr>
      </w:pPr>
      <w:hyperlink r:id="rId27" w:history="1">
        <w:r w:rsidR="0095165C" w:rsidRPr="00C1186E">
          <w:rPr>
            <w:rStyle w:val="Hyperlink"/>
          </w:rPr>
          <w:t>Sunscreen reactions</w:t>
        </w:r>
      </w:hyperlink>
      <w:r w:rsidR="0095165C" w:rsidRPr="00C1186E">
        <w:rPr>
          <w:rStyle w:val="Hyperlink"/>
          <w:color w:val="auto"/>
          <w:u w:val="none"/>
        </w:rPr>
        <w:t xml:space="preserve">. </w:t>
      </w:r>
    </w:p>
    <w:p w14:paraId="0707BFE5" w14:textId="77777777" w:rsidR="00895996" w:rsidRPr="00C1186E" w:rsidRDefault="00895996" w:rsidP="007D1257">
      <w:pPr>
        <w:pStyle w:val="ListParagraph"/>
        <w:spacing w:before="40" w:after="240" w:line="240" w:lineRule="auto"/>
        <w:ind w:left="1440"/>
        <w:jc w:val="both"/>
        <w:rPr>
          <w:b/>
          <w:i/>
        </w:rPr>
      </w:pPr>
    </w:p>
    <w:p w14:paraId="66042C0A" w14:textId="77777777" w:rsidR="00EE5BE2" w:rsidRPr="00C1186E" w:rsidRDefault="00403647" w:rsidP="00D660C3">
      <w:pPr>
        <w:pStyle w:val="ListParagraph"/>
        <w:numPr>
          <w:ilvl w:val="0"/>
          <w:numId w:val="9"/>
        </w:num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C1186E">
        <w:t xml:space="preserve">The </w:t>
      </w:r>
      <w:hyperlink r:id="rId28" w:history="1">
        <w:r w:rsidRPr="00C1186E">
          <w:rPr>
            <w:rStyle w:val="Hyperlink"/>
            <w:rFonts w:ascii="Calibri" w:hAnsi="Calibri" w:cs="Calibri"/>
          </w:rPr>
          <w:t>Healthy Schools Achievement Program</w:t>
        </w:r>
      </w:hyperlink>
      <w:r w:rsidR="0031058B" w:rsidRPr="00C1186E">
        <w:rPr>
          <w:rFonts w:ascii="Calibri" w:hAnsi="Calibri" w:cs="Calibri"/>
        </w:rPr>
        <w:t xml:space="preserve">’s </w:t>
      </w:r>
      <w:r w:rsidR="00F25058" w:rsidRPr="00C1186E">
        <w:rPr>
          <w:rFonts w:ascii="Calibri" w:hAnsi="Calibri" w:cs="Calibri"/>
        </w:rPr>
        <w:t xml:space="preserve">Sun Protection </w:t>
      </w:r>
      <w:r w:rsidR="005E7D5D" w:rsidRPr="00C1186E">
        <w:rPr>
          <w:rFonts w:ascii="Calibri" w:hAnsi="Calibri" w:cs="Calibri"/>
        </w:rPr>
        <w:t>health priority area</w:t>
      </w:r>
      <w:r w:rsidR="003D5F9A" w:rsidRPr="00C1186E">
        <w:rPr>
          <w:rFonts w:ascii="Calibri" w:hAnsi="Calibri" w:cs="Calibri"/>
        </w:rPr>
        <w:t xml:space="preserve"> </w:t>
      </w:r>
    </w:p>
    <w:p w14:paraId="07045531" w14:textId="491A5D6A" w:rsidR="003E3900" w:rsidRPr="00C1186E" w:rsidRDefault="003E3900" w:rsidP="00EE5BE2">
      <w:pPr>
        <w:spacing w:before="40" w:after="240" w:line="240" w:lineRule="auto"/>
        <w:ind w:left="360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C1186E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POLICY REVIEW AND APPROVAL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38"/>
        <w:gridCol w:w="6068"/>
      </w:tblGrid>
      <w:tr w:rsidR="003E3900" w:rsidRPr="00C1186E" w14:paraId="6C12E339" w14:textId="77777777" w:rsidTr="00A24B01">
        <w:tc>
          <w:tcPr>
            <w:tcW w:w="29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44E036" w14:textId="77777777" w:rsidR="003E3900" w:rsidRPr="00C1186E" w:rsidRDefault="003E3900" w:rsidP="00A24B01">
            <w:r w:rsidRPr="00C1186E">
              <w:t>Policy last reviewed</w:t>
            </w:r>
          </w:p>
        </w:tc>
        <w:tc>
          <w:tcPr>
            <w:tcW w:w="60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5A664A" w14:textId="024A0428" w:rsidR="003E3900" w:rsidRPr="00C1186E" w:rsidRDefault="00EE5BE2" w:rsidP="00A24B01">
            <w:r w:rsidRPr="00C1186E">
              <w:t>21/06/2023</w:t>
            </w:r>
          </w:p>
        </w:tc>
      </w:tr>
      <w:tr w:rsidR="003E3900" w:rsidRPr="00C1186E" w14:paraId="2DA3A2AC" w14:textId="77777777" w:rsidTr="00A24B01">
        <w:tc>
          <w:tcPr>
            <w:tcW w:w="29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A3E058" w14:textId="77777777" w:rsidR="003E3900" w:rsidRPr="00C1186E" w:rsidRDefault="003E3900" w:rsidP="00A24B01">
            <w:r w:rsidRPr="00C1186E">
              <w:t>Approved by</w:t>
            </w:r>
          </w:p>
        </w:tc>
        <w:tc>
          <w:tcPr>
            <w:tcW w:w="6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E25354" w14:textId="77777777" w:rsidR="003E3900" w:rsidRPr="00C1186E" w:rsidRDefault="003E3900" w:rsidP="00A24B01">
            <w:r w:rsidRPr="00C1186E">
              <w:t xml:space="preserve">School Council </w:t>
            </w:r>
          </w:p>
        </w:tc>
      </w:tr>
      <w:tr w:rsidR="003E3900" w14:paraId="7EA296FE" w14:textId="77777777" w:rsidTr="00A24B01">
        <w:trPr>
          <w:trHeight w:val="70"/>
        </w:trPr>
        <w:tc>
          <w:tcPr>
            <w:tcW w:w="29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A45C33" w14:textId="77777777" w:rsidR="003E3900" w:rsidRPr="00C1186E" w:rsidRDefault="003E3900" w:rsidP="00A24B01">
            <w:r w:rsidRPr="00C1186E">
              <w:t>Next scheduled review date</w:t>
            </w:r>
          </w:p>
        </w:tc>
        <w:tc>
          <w:tcPr>
            <w:tcW w:w="6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7207D0" w14:textId="41490E7C" w:rsidR="003E3900" w:rsidRPr="006B1C74" w:rsidRDefault="00EE5BE2" w:rsidP="00A24B01">
            <w:pPr>
              <w:textAlignment w:val="baseline"/>
              <w:rPr>
                <w:rFonts w:ascii="Times New Roman" w:hAnsi="Times New Roman"/>
                <w:sz w:val="24"/>
                <w:szCs w:val="24"/>
                <w:lang w:eastAsia="en-AU"/>
              </w:rPr>
            </w:pPr>
            <w:r w:rsidRPr="00C1186E">
              <w:rPr>
                <w:lang w:eastAsia="en-AU"/>
              </w:rPr>
              <w:t>21/06/2027-</w:t>
            </w:r>
            <w:r w:rsidR="003E3900" w:rsidRPr="00C1186E">
              <w:rPr>
                <w:color w:val="000000"/>
                <w:lang w:eastAsia="en-AU"/>
              </w:rPr>
              <w:t xml:space="preserve"> recommended minimum review cycle for this policy is 3 to 4 years</w:t>
            </w:r>
          </w:p>
        </w:tc>
      </w:tr>
    </w:tbl>
    <w:p w14:paraId="10BE1B88" w14:textId="77777777" w:rsidR="0069790B" w:rsidRDefault="0069790B">
      <w:pPr>
        <w:spacing w:before="40" w:after="240" w:line="240" w:lineRule="auto"/>
        <w:jc w:val="both"/>
      </w:pPr>
    </w:p>
    <w:p w14:paraId="2C6DA910" w14:textId="267C8189" w:rsidR="00C056AE" w:rsidRPr="00C056AE" w:rsidRDefault="00C056AE" w:rsidP="00AF2A60">
      <w:pPr>
        <w:tabs>
          <w:tab w:val="left" w:pos="2656"/>
        </w:tabs>
      </w:pPr>
    </w:p>
    <w:sectPr w:rsidR="00C056AE" w:rsidRPr="00C056AE" w:rsidSect="00BD0F50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0BE68" w14:textId="77777777" w:rsidR="00872A99" w:rsidRDefault="00872A99" w:rsidP="00242D44">
      <w:pPr>
        <w:spacing w:after="0" w:line="240" w:lineRule="auto"/>
      </w:pPr>
      <w:r>
        <w:separator/>
      </w:r>
    </w:p>
  </w:endnote>
  <w:endnote w:type="continuationSeparator" w:id="0">
    <w:p w14:paraId="12994EE6" w14:textId="77777777" w:rsidR="00872A99" w:rsidRDefault="00872A99" w:rsidP="00242D44">
      <w:pPr>
        <w:spacing w:after="0" w:line="240" w:lineRule="auto"/>
      </w:pPr>
      <w:r>
        <w:continuationSeparator/>
      </w:r>
    </w:p>
  </w:endnote>
  <w:endnote w:type="continuationNotice" w:id="1">
    <w:p w14:paraId="790AC49B" w14:textId="77777777" w:rsidR="00872A99" w:rsidRDefault="00872A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9B067" w14:textId="77777777" w:rsidR="00A93B83" w:rsidRDefault="00A93B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83197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48D7F" w14:textId="59A4CD0F" w:rsidR="00A02075" w:rsidRDefault="00A0207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860756" w14:textId="520B9088" w:rsidR="00295979" w:rsidRDefault="002959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61010" w14:textId="77777777" w:rsidR="00A93B83" w:rsidRDefault="00A93B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259B5" w14:textId="77777777" w:rsidR="00872A99" w:rsidRDefault="00872A99" w:rsidP="00242D44">
      <w:pPr>
        <w:spacing w:after="0" w:line="240" w:lineRule="auto"/>
      </w:pPr>
      <w:r>
        <w:separator/>
      </w:r>
    </w:p>
  </w:footnote>
  <w:footnote w:type="continuationSeparator" w:id="0">
    <w:p w14:paraId="030FE28E" w14:textId="77777777" w:rsidR="00872A99" w:rsidRDefault="00872A99" w:rsidP="00242D44">
      <w:pPr>
        <w:spacing w:after="0" w:line="240" w:lineRule="auto"/>
      </w:pPr>
      <w:r>
        <w:continuationSeparator/>
      </w:r>
    </w:p>
  </w:footnote>
  <w:footnote w:type="continuationNotice" w:id="1">
    <w:p w14:paraId="402A01EE" w14:textId="77777777" w:rsidR="00872A99" w:rsidRDefault="00872A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0BEB0" w14:textId="77777777" w:rsidR="00A93B83" w:rsidRDefault="00A93B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9F0E6" w14:textId="3C0692A3" w:rsidR="00BD0F50" w:rsidRPr="00BD0F50" w:rsidRDefault="00BD0F50" w:rsidP="00BD0F50">
    <w:pPr>
      <w:pStyle w:val="Header"/>
      <w:jc w:val="center"/>
      <w:rPr>
        <w:b/>
        <w:sz w:val="4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413AF" w14:textId="77777777" w:rsidR="00A93B83" w:rsidRDefault="00A93B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E34E5"/>
    <w:multiLevelType w:val="hybridMultilevel"/>
    <w:tmpl w:val="C65671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216DC"/>
    <w:multiLevelType w:val="hybridMultilevel"/>
    <w:tmpl w:val="B9E070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03086"/>
    <w:multiLevelType w:val="hybridMultilevel"/>
    <w:tmpl w:val="667897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35398D"/>
    <w:multiLevelType w:val="hybridMultilevel"/>
    <w:tmpl w:val="333261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332DC"/>
    <w:multiLevelType w:val="hybridMultilevel"/>
    <w:tmpl w:val="1E46A8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C4671"/>
    <w:multiLevelType w:val="hybridMultilevel"/>
    <w:tmpl w:val="1AD6E8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637336"/>
    <w:multiLevelType w:val="multilevel"/>
    <w:tmpl w:val="3D820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E31E16"/>
    <w:multiLevelType w:val="hybridMultilevel"/>
    <w:tmpl w:val="589CB36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A73691"/>
    <w:multiLevelType w:val="hybridMultilevel"/>
    <w:tmpl w:val="167C0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949F1"/>
    <w:multiLevelType w:val="hybridMultilevel"/>
    <w:tmpl w:val="DFCAD90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3909404B"/>
    <w:multiLevelType w:val="hybridMultilevel"/>
    <w:tmpl w:val="808876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8B61C8"/>
    <w:multiLevelType w:val="hybridMultilevel"/>
    <w:tmpl w:val="0270C3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1B1427"/>
    <w:multiLevelType w:val="hybridMultilevel"/>
    <w:tmpl w:val="8D80FD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E33675"/>
    <w:multiLevelType w:val="hybridMultilevel"/>
    <w:tmpl w:val="FFB8F084"/>
    <w:lvl w:ilvl="0" w:tplc="C1CC4E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DF10B2"/>
    <w:multiLevelType w:val="multilevel"/>
    <w:tmpl w:val="4E3CE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82D1E42"/>
    <w:multiLevelType w:val="hybridMultilevel"/>
    <w:tmpl w:val="1930CF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8135F0"/>
    <w:multiLevelType w:val="hybridMultilevel"/>
    <w:tmpl w:val="E7D8CD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51604A"/>
    <w:multiLevelType w:val="hybridMultilevel"/>
    <w:tmpl w:val="7A581F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80D36"/>
    <w:multiLevelType w:val="hybridMultilevel"/>
    <w:tmpl w:val="D5CC7A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CD6A06"/>
    <w:multiLevelType w:val="hybridMultilevel"/>
    <w:tmpl w:val="C4348F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60903"/>
    <w:multiLevelType w:val="multilevel"/>
    <w:tmpl w:val="DF76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69042B"/>
    <w:multiLevelType w:val="hybridMultilevel"/>
    <w:tmpl w:val="0C20A390"/>
    <w:lvl w:ilvl="0" w:tplc="52A03A7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8EF6BC6"/>
    <w:multiLevelType w:val="hybridMultilevel"/>
    <w:tmpl w:val="CE0ADD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7D4455"/>
    <w:multiLevelType w:val="hybridMultilevel"/>
    <w:tmpl w:val="7BDE83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CE1527D"/>
    <w:multiLevelType w:val="hybridMultilevel"/>
    <w:tmpl w:val="710EBCAE"/>
    <w:lvl w:ilvl="0" w:tplc="EBC8D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4FCE5A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32741A"/>
    <w:multiLevelType w:val="hybridMultilevel"/>
    <w:tmpl w:val="BA12BA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F424BB3"/>
    <w:multiLevelType w:val="hybridMultilevel"/>
    <w:tmpl w:val="CD2209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2587827">
    <w:abstractNumId w:val="18"/>
  </w:num>
  <w:num w:numId="2" w16cid:durableId="772751201">
    <w:abstractNumId w:val="7"/>
  </w:num>
  <w:num w:numId="3" w16cid:durableId="882906022">
    <w:abstractNumId w:val="5"/>
  </w:num>
  <w:num w:numId="4" w16cid:durableId="118690197">
    <w:abstractNumId w:val="13"/>
  </w:num>
  <w:num w:numId="5" w16cid:durableId="1199778306">
    <w:abstractNumId w:val="6"/>
  </w:num>
  <w:num w:numId="6" w16cid:durableId="1698654505">
    <w:abstractNumId w:val="22"/>
  </w:num>
  <w:num w:numId="7" w16cid:durableId="1646352369">
    <w:abstractNumId w:val="24"/>
  </w:num>
  <w:num w:numId="8" w16cid:durableId="407579551">
    <w:abstractNumId w:val="9"/>
  </w:num>
  <w:num w:numId="9" w16cid:durableId="1437604247">
    <w:abstractNumId w:val="27"/>
  </w:num>
  <w:num w:numId="10" w16cid:durableId="137114796">
    <w:abstractNumId w:val="12"/>
  </w:num>
  <w:num w:numId="11" w16cid:durableId="1516076494">
    <w:abstractNumId w:val="1"/>
  </w:num>
  <w:num w:numId="12" w16cid:durableId="1650747530">
    <w:abstractNumId w:val="2"/>
  </w:num>
  <w:num w:numId="13" w16cid:durableId="1026098927">
    <w:abstractNumId w:val="28"/>
  </w:num>
  <w:num w:numId="14" w16cid:durableId="2004358746">
    <w:abstractNumId w:val="19"/>
  </w:num>
  <w:num w:numId="15" w16cid:durableId="1214000725">
    <w:abstractNumId w:val="10"/>
  </w:num>
  <w:num w:numId="16" w16cid:durableId="2002733984">
    <w:abstractNumId w:val="0"/>
  </w:num>
  <w:num w:numId="17" w16cid:durableId="265384994">
    <w:abstractNumId w:val="20"/>
  </w:num>
  <w:num w:numId="18" w16cid:durableId="1608463049">
    <w:abstractNumId w:val="8"/>
  </w:num>
  <w:num w:numId="19" w16cid:durableId="1845632810">
    <w:abstractNumId w:val="25"/>
  </w:num>
  <w:num w:numId="20" w16cid:durableId="997004355">
    <w:abstractNumId w:val="26"/>
  </w:num>
  <w:num w:numId="21" w16cid:durableId="716973184">
    <w:abstractNumId w:val="21"/>
  </w:num>
  <w:num w:numId="22" w16cid:durableId="1979526228">
    <w:abstractNumId w:val="16"/>
  </w:num>
  <w:num w:numId="23" w16cid:durableId="1507404254">
    <w:abstractNumId w:val="11"/>
  </w:num>
  <w:num w:numId="24" w16cid:durableId="567810977">
    <w:abstractNumId w:val="29"/>
  </w:num>
  <w:num w:numId="25" w16cid:durableId="2085563855">
    <w:abstractNumId w:val="3"/>
  </w:num>
  <w:num w:numId="26" w16cid:durableId="1975409079">
    <w:abstractNumId w:val="15"/>
  </w:num>
  <w:num w:numId="27" w16cid:durableId="1678313413">
    <w:abstractNumId w:val="14"/>
  </w:num>
  <w:num w:numId="28" w16cid:durableId="1826697403">
    <w:abstractNumId w:val="23"/>
  </w:num>
  <w:num w:numId="29" w16cid:durableId="2111201251">
    <w:abstractNumId w:val="4"/>
  </w:num>
  <w:num w:numId="30" w16cid:durableId="259796834">
    <w:abstractNumId w:val="17"/>
  </w:num>
  <w:num w:numId="31" w16cid:durableId="193562941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NTAwMzQ1sTQxNTZU0lEKTi0uzszPAykwrgUAl3g57SwAAAA="/>
  </w:docVars>
  <w:rsids>
    <w:rsidRoot w:val="00242D44"/>
    <w:rsid w:val="0000018B"/>
    <w:rsid w:val="000277BC"/>
    <w:rsid w:val="0003423A"/>
    <w:rsid w:val="000353BA"/>
    <w:rsid w:val="0005134A"/>
    <w:rsid w:val="00053C43"/>
    <w:rsid w:val="000636D6"/>
    <w:rsid w:val="00070F01"/>
    <w:rsid w:val="00072563"/>
    <w:rsid w:val="00082334"/>
    <w:rsid w:val="00084317"/>
    <w:rsid w:val="00086FCE"/>
    <w:rsid w:val="00096357"/>
    <w:rsid w:val="00096B2C"/>
    <w:rsid w:val="000B2514"/>
    <w:rsid w:val="000C1980"/>
    <w:rsid w:val="000C235F"/>
    <w:rsid w:val="000C4ECC"/>
    <w:rsid w:val="000C5D78"/>
    <w:rsid w:val="000E4AF6"/>
    <w:rsid w:val="000E5CFA"/>
    <w:rsid w:val="000F1D59"/>
    <w:rsid w:val="00120062"/>
    <w:rsid w:val="0012051D"/>
    <w:rsid w:val="0012230E"/>
    <w:rsid w:val="00122715"/>
    <w:rsid w:val="00136232"/>
    <w:rsid w:val="001426C1"/>
    <w:rsid w:val="00142980"/>
    <w:rsid w:val="00146C3B"/>
    <w:rsid w:val="001475B1"/>
    <w:rsid w:val="00157293"/>
    <w:rsid w:val="00160A20"/>
    <w:rsid w:val="0017080E"/>
    <w:rsid w:val="00174FBE"/>
    <w:rsid w:val="001837BF"/>
    <w:rsid w:val="00196960"/>
    <w:rsid w:val="001A2551"/>
    <w:rsid w:val="001A34A9"/>
    <w:rsid w:val="001B21CD"/>
    <w:rsid w:val="001C2B85"/>
    <w:rsid w:val="001C6E76"/>
    <w:rsid w:val="001D2B2A"/>
    <w:rsid w:val="001E74F9"/>
    <w:rsid w:val="002104E3"/>
    <w:rsid w:val="00213D19"/>
    <w:rsid w:val="00217F8D"/>
    <w:rsid w:val="002216B7"/>
    <w:rsid w:val="00222521"/>
    <w:rsid w:val="0022271B"/>
    <w:rsid w:val="002227FB"/>
    <w:rsid w:val="002262CC"/>
    <w:rsid w:val="00242D44"/>
    <w:rsid w:val="00253348"/>
    <w:rsid w:val="00266F9D"/>
    <w:rsid w:val="00274E8A"/>
    <w:rsid w:val="00277A67"/>
    <w:rsid w:val="0028777B"/>
    <w:rsid w:val="00287E2B"/>
    <w:rsid w:val="0029030D"/>
    <w:rsid w:val="0029282A"/>
    <w:rsid w:val="00295979"/>
    <w:rsid w:val="002A26CE"/>
    <w:rsid w:val="002A3D97"/>
    <w:rsid w:val="002A4CA0"/>
    <w:rsid w:val="002B7BB4"/>
    <w:rsid w:val="002C4545"/>
    <w:rsid w:val="002C7859"/>
    <w:rsid w:val="002D472D"/>
    <w:rsid w:val="002D6421"/>
    <w:rsid w:val="002E113B"/>
    <w:rsid w:val="002E5A7F"/>
    <w:rsid w:val="002E7F86"/>
    <w:rsid w:val="002F2313"/>
    <w:rsid w:val="00302B6E"/>
    <w:rsid w:val="00303FAC"/>
    <w:rsid w:val="0030560E"/>
    <w:rsid w:val="00307DCF"/>
    <w:rsid w:val="0031058B"/>
    <w:rsid w:val="003107EB"/>
    <w:rsid w:val="00322BBA"/>
    <w:rsid w:val="003316B1"/>
    <w:rsid w:val="003341AD"/>
    <w:rsid w:val="00337B82"/>
    <w:rsid w:val="003443D0"/>
    <w:rsid w:val="00362978"/>
    <w:rsid w:val="00366E22"/>
    <w:rsid w:val="003670AF"/>
    <w:rsid w:val="0036784A"/>
    <w:rsid w:val="003838FD"/>
    <w:rsid w:val="0039092D"/>
    <w:rsid w:val="003909FD"/>
    <w:rsid w:val="003960DC"/>
    <w:rsid w:val="003A1A0F"/>
    <w:rsid w:val="003B3643"/>
    <w:rsid w:val="003B6A5E"/>
    <w:rsid w:val="003C0293"/>
    <w:rsid w:val="003C0837"/>
    <w:rsid w:val="003C156C"/>
    <w:rsid w:val="003C7388"/>
    <w:rsid w:val="003D0B55"/>
    <w:rsid w:val="003D5F9A"/>
    <w:rsid w:val="003D724B"/>
    <w:rsid w:val="003D7580"/>
    <w:rsid w:val="003E1CB3"/>
    <w:rsid w:val="003E2F85"/>
    <w:rsid w:val="003E3900"/>
    <w:rsid w:val="003E4EE9"/>
    <w:rsid w:val="003F53AD"/>
    <w:rsid w:val="00403647"/>
    <w:rsid w:val="00404F56"/>
    <w:rsid w:val="00406050"/>
    <w:rsid w:val="00411355"/>
    <w:rsid w:val="0041286F"/>
    <w:rsid w:val="00412CB3"/>
    <w:rsid w:val="004152F3"/>
    <w:rsid w:val="0042619B"/>
    <w:rsid w:val="0042778F"/>
    <w:rsid w:val="00435798"/>
    <w:rsid w:val="004473BD"/>
    <w:rsid w:val="004570AB"/>
    <w:rsid w:val="004744EE"/>
    <w:rsid w:val="0048169D"/>
    <w:rsid w:val="004837F1"/>
    <w:rsid w:val="0048531F"/>
    <w:rsid w:val="004855BE"/>
    <w:rsid w:val="004934D7"/>
    <w:rsid w:val="00495752"/>
    <w:rsid w:val="004A44B7"/>
    <w:rsid w:val="004A4FD6"/>
    <w:rsid w:val="004A7F7F"/>
    <w:rsid w:val="004B78AB"/>
    <w:rsid w:val="004C1A89"/>
    <w:rsid w:val="004D23F2"/>
    <w:rsid w:val="004E3489"/>
    <w:rsid w:val="004F7CE4"/>
    <w:rsid w:val="00505916"/>
    <w:rsid w:val="0051665C"/>
    <w:rsid w:val="00536A80"/>
    <w:rsid w:val="0054698A"/>
    <w:rsid w:val="00551124"/>
    <w:rsid w:val="00552C14"/>
    <w:rsid w:val="005573A5"/>
    <w:rsid w:val="0056195B"/>
    <w:rsid w:val="00571C84"/>
    <w:rsid w:val="00592216"/>
    <w:rsid w:val="005937D4"/>
    <w:rsid w:val="005A2ED8"/>
    <w:rsid w:val="005A4FCF"/>
    <w:rsid w:val="005A5FE9"/>
    <w:rsid w:val="005B57D0"/>
    <w:rsid w:val="005C60FE"/>
    <w:rsid w:val="005D797D"/>
    <w:rsid w:val="005E040C"/>
    <w:rsid w:val="005E7D5D"/>
    <w:rsid w:val="005F6421"/>
    <w:rsid w:val="005F66D1"/>
    <w:rsid w:val="0060563C"/>
    <w:rsid w:val="00605A66"/>
    <w:rsid w:val="006061B7"/>
    <w:rsid w:val="006210D9"/>
    <w:rsid w:val="0062289D"/>
    <w:rsid w:val="0065261D"/>
    <w:rsid w:val="00661894"/>
    <w:rsid w:val="006625E2"/>
    <w:rsid w:val="0068192B"/>
    <w:rsid w:val="00690C0C"/>
    <w:rsid w:val="0069790B"/>
    <w:rsid w:val="006979E9"/>
    <w:rsid w:val="006A2760"/>
    <w:rsid w:val="006A6CE5"/>
    <w:rsid w:val="006B1B18"/>
    <w:rsid w:val="006B1C74"/>
    <w:rsid w:val="006B4B86"/>
    <w:rsid w:val="006C5FFF"/>
    <w:rsid w:val="006D089F"/>
    <w:rsid w:val="006D3723"/>
    <w:rsid w:val="006D3E0B"/>
    <w:rsid w:val="006D4780"/>
    <w:rsid w:val="006E66A0"/>
    <w:rsid w:val="006F4F35"/>
    <w:rsid w:val="006F6ADD"/>
    <w:rsid w:val="00700113"/>
    <w:rsid w:val="007004DE"/>
    <w:rsid w:val="00705630"/>
    <w:rsid w:val="0072128E"/>
    <w:rsid w:val="00727A7A"/>
    <w:rsid w:val="00734E73"/>
    <w:rsid w:val="007478F3"/>
    <w:rsid w:val="00761643"/>
    <w:rsid w:val="00761806"/>
    <w:rsid w:val="0077134A"/>
    <w:rsid w:val="007752C7"/>
    <w:rsid w:val="00782A10"/>
    <w:rsid w:val="0079724A"/>
    <w:rsid w:val="007A2EE4"/>
    <w:rsid w:val="007A775C"/>
    <w:rsid w:val="007C390C"/>
    <w:rsid w:val="007C68A8"/>
    <w:rsid w:val="007D1257"/>
    <w:rsid w:val="007D17D8"/>
    <w:rsid w:val="007D1C02"/>
    <w:rsid w:val="007D2788"/>
    <w:rsid w:val="007D7132"/>
    <w:rsid w:val="007E1F14"/>
    <w:rsid w:val="007E3454"/>
    <w:rsid w:val="007E42A6"/>
    <w:rsid w:val="007E5144"/>
    <w:rsid w:val="007F2220"/>
    <w:rsid w:val="00805180"/>
    <w:rsid w:val="00820481"/>
    <w:rsid w:val="00826E27"/>
    <w:rsid w:val="00835F7E"/>
    <w:rsid w:val="008442B2"/>
    <w:rsid w:val="00846C5C"/>
    <w:rsid w:val="00855C72"/>
    <w:rsid w:val="00856BF5"/>
    <w:rsid w:val="008622CD"/>
    <w:rsid w:val="0086472F"/>
    <w:rsid w:val="00865AEA"/>
    <w:rsid w:val="00872A99"/>
    <w:rsid w:val="00873C36"/>
    <w:rsid w:val="0088441F"/>
    <w:rsid w:val="00884E11"/>
    <w:rsid w:val="008867A9"/>
    <w:rsid w:val="00886908"/>
    <w:rsid w:val="008909D0"/>
    <w:rsid w:val="00895996"/>
    <w:rsid w:val="00895BA0"/>
    <w:rsid w:val="008A52F2"/>
    <w:rsid w:val="008A5F6A"/>
    <w:rsid w:val="008B10B3"/>
    <w:rsid w:val="008B73FA"/>
    <w:rsid w:val="008C41C6"/>
    <w:rsid w:val="008D4216"/>
    <w:rsid w:val="008E33C7"/>
    <w:rsid w:val="008E5957"/>
    <w:rsid w:val="008E59E7"/>
    <w:rsid w:val="008E6931"/>
    <w:rsid w:val="008F7A9E"/>
    <w:rsid w:val="009044B8"/>
    <w:rsid w:val="00912154"/>
    <w:rsid w:val="00924A85"/>
    <w:rsid w:val="00936ABE"/>
    <w:rsid w:val="009400A2"/>
    <w:rsid w:val="0094271D"/>
    <w:rsid w:val="00942EC4"/>
    <w:rsid w:val="0095165C"/>
    <w:rsid w:val="00956699"/>
    <w:rsid w:val="00957C20"/>
    <w:rsid w:val="00963D45"/>
    <w:rsid w:val="0096703B"/>
    <w:rsid w:val="009801E6"/>
    <w:rsid w:val="0098425D"/>
    <w:rsid w:val="009A3803"/>
    <w:rsid w:val="009B7F9A"/>
    <w:rsid w:val="009C0088"/>
    <w:rsid w:val="009C5358"/>
    <w:rsid w:val="009D4425"/>
    <w:rsid w:val="009D5591"/>
    <w:rsid w:val="009D6AA1"/>
    <w:rsid w:val="009E2E50"/>
    <w:rsid w:val="009E3524"/>
    <w:rsid w:val="009E3655"/>
    <w:rsid w:val="009E5986"/>
    <w:rsid w:val="009F5D12"/>
    <w:rsid w:val="009F75A7"/>
    <w:rsid w:val="00A02075"/>
    <w:rsid w:val="00A156E8"/>
    <w:rsid w:val="00A17B8D"/>
    <w:rsid w:val="00A20650"/>
    <w:rsid w:val="00A21BE1"/>
    <w:rsid w:val="00A24F77"/>
    <w:rsid w:val="00A31316"/>
    <w:rsid w:val="00A33D22"/>
    <w:rsid w:val="00A365B0"/>
    <w:rsid w:val="00A41CAE"/>
    <w:rsid w:val="00A50331"/>
    <w:rsid w:val="00A5650C"/>
    <w:rsid w:val="00A63110"/>
    <w:rsid w:val="00A707C0"/>
    <w:rsid w:val="00A73501"/>
    <w:rsid w:val="00A73951"/>
    <w:rsid w:val="00A73F94"/>
    <w:rsid w:val="00A763A8"/>
    <w:rsid w:val="00A8609A"/>
    <w:rsid w:val="00A93B83"/>
    <w:rsid w:val="00A93F50"/>
    <w:rsid w:val="00A95E9B"/>
    <w:rsid w:val="00A97BF0"/>
    <w:rsid w:val="00AA1960"/>
    <w:rsid w:val="00AA2EB1"/>
    <w:rsid w:val="00AA5883"/>
    <w:rsid w:val="00AA6872"/>
    <w:rsid w:val="00AA6C5F"/>
    <w:rsid w:val="00AA7199"/>
    <w:rsid w:val="00AB3B83"/>
    <w:rsid w:val="00AB7B52"/>
    <w:rsid w:val="00AC1D42"/>
    <w:rsid w:val="00AE27F8"/>
    <w:rsid w:val="00AE3A94"/>
    <w:rsid w:val="00AF2A60"/>
    <w:rsid w:val="00B01161"/>
    <w:rsid w:val="00B0593E"/>
    <w:rsid w:val="00B109F2"/>
    <w:rsid w:val="00B14331"/>
    <w:rsid w:val="00B15C31"/>
    <w:rsid w:val="00B21913"/>
    <w:rsid w:val="00B22840"/>
    <w:rsid w:val="00B3731A"/>
    <w:rsid w:val="00B43E3C"/>
    <w:rsid w:val="00B440CA"/>
    <w:rsid w:val="00B54D99"/>
    <w:rsid w:val="00B56D05"/>
    <w:rsid w:val="00B6351B"/>
    <w:rsid w:val="00B64807"/>
    <w:rsid w:val="00B65078"/>
    <w:rsid w:val="00B70348"/>
    <w:rsid w:val="00B834D9"/>
    <w:rsid w:val="00B836B5"/>
    <w:rsid w:val="00B84750"/>
    <w:rsid w:val="00B855EC"/>
    <w:rsid w:val="00B9748C"/>
    <w:rsid w:val="00BB3843"/>
    <w:rsid w:val="00BC1597"/>
    <w:rsid w:val="00BC3E6C"/>
    <w:rsid w:val="00BC620F"/>
    <w:rsid w:val="00BD0F50"/>
    <w:rsid w:val="00BE13FF"/>
    <w:rsid w:val="00BE7D45"/>
    <w:rsid w:val="00BF659D"/>
    <w:rsid w:val="00BF6BD1"/>
    <w:rsid w:val="00C015C7"/>
    <w:rsid w:val="00C056AE"/>
    <w:rsid w:val="00C1186E"/>
    <w:rsid w:val="00C2144E"/>
    <w:rsid w:val="00C22531"/>
    <w:rsid w:val="00C23B22"/>
    <w:rsid w:val="00C30146"/>
    <w:rsid w:val="00C33484"/>
    <w:rsid w:val="00C33B3D"/>
    <w:rsid w:val="00C4638E"/>
    <w:rsid w:val="00C578AC"/>
    <w:rsid w:val="00C71BAC"/>
    <w:rsid w:val="00C8591A"/>
    <w:rsid w:val="00CA4339"/>
    <w:rsid w:val="00CE196F"/>
    <w:rsid w:val="00CF47BD"/>
    <w:rsid w:val="00D100F1"/>
    <w:rsid w:val="00D20034"/>
    <w:rsid w:val="00D24398"/>
    <w:rsid w:val="00D3428F"/>
    <w:rsid w:val="00D362F5"/>
    <w:rsid w:val="00D37978"/>
    <w:rsid w:val="00D503F2"/>
    <w:rsid w:val="00D56297"/>
    <w:rsid w:val="00D57320"/>
    <w:rsid w:val="00D67323"/>
    <w:rsid w:val="00D7699C"/>
    <w:rsid w:val="00D86EC8"/>
    <w:rsid w:val="00D87BA8"/>
    <w:rsid w:val="00DA6149"/>
    <w:rsid w:val="00DB00A5"/>
    <w:rsid w:val="00DC4C40"/>
    <w:rsid w:val="00DD14EC"/>
    <w:rsid w:val="00DF02BC"/>
    <w:rsid w:val="00DF045F"/>
    <w:rsid w:val="00DF4DF0"/>
    <w:rsid w:val="00E060F2"/>
    <w:rsid w:val="00E16459"/>
    <w:rsid w:val="00E21FB7"/>
    <w:rsid w:val="00E25E84"/>
    <w:rsid w:val="00E30560"/>
    <w:rsid w:val="00E42FD2"/>
    <w:rsid w:val="00E72556"/>
    <w:rsid w:val="00E96AE3"/>
    <w:rsid w:val="00E97492"/>
    <w:rsid w:val="00EA11FE"/>
    <w:rsid w:val="00EB19F4"/>
    <w:rsid w:val="00EB2463"/>
    <w:rsid w:val="00EB6A81"/>
    <w:rsid w:val="00EC004F"/>
    <w:rsid w:val="00ED4E6D"/>
    <w:rsid w:val="00EE25A7"/>
    <w:rsid w:val="00EE450D"/>
    <w:rsid w:val="00EE4F98"/>
    <w:rsid w:val="00EE5BE2"/>
    <w:rsid w:val="00EF6B18"/>
    <w:rsid w:val="00EF791A"/>
    <w:rsid w:val="00F044B3"/>
    <w:rsid w:val="00F14046"/>
    <w:rsid w:val="00F25058"/>
    <w:rsid w:val="00F2648A"/>
    <w:rsid w:val="00F275B2"/>
    <w:rsid w:val="00F31029"/>
    <w:rsid w:val="00F31FF1"/>
    <w:rsid w:val="00F33E71"/>
    <w:rsid w:val="00F35BDE"/>
    <w:rsid w:val="00F36069"/>
    <w:rsid w:val="00F41D56"/>
    <w:rsid w:val="00F501C3"/>
    <w:rsid w:val="00F57FDB"/>
    <w:rsid w:val="00F7099E"/>
    <w:rsid w:val="00F808A2"/>
    <w:rsid w:val="00F863E5"/>
    <w:rsid w:val="00F975F6"/>
    <w:rsid w:val="00FA4C33"/>
    <w:rsid w:val="00FB1861"/>
    <w:rsid w:val="00FB3C3F"/>
    <w:rsid w:val="00FC0486"/>
    <w:rsid w:val="00FC76FB"/>
    <w:rsid w:val="00FD2EDF"/>
    <w:rsid w:val="00FD4F80"/>
    <w:rsid w:val="00FD620B"/>
    <w:rsid w:val="00FE2C9E"/>
    <w:rsid w:val="00FF0A65"/>
    <w:rsid w:val="00FF1C20"/>
    <w:rsid w:val="00FF2719"/>
    <w:rsid w:val="00FF39B9"/>
    <w:rsid w:val="00FF585F"/>
    <w:rsid w:val="00FF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F1DC1B"/>
  <w15:docId w15:val="{91EE6B92-2F3D-4D69-9BAE-40807F36A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3E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2D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D44"/>
  </w:style>
  <w:style w:type="paragraph" w:styleId="Footer">
    <w:name w:val="footer"/>
    <w:basedOn w:val="Normal"/>
    <w:link w:val="FooterChar"/>
    <w:uiPriority w:val="99"/>
    <w:unhideWhenUsed/>
    <w:rsid w:val="00242D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D44"/>
  </w:style>
  <w:style w:type="paragraph" w:styleId="ListParagraph">
    <w:name w:val="List Paragraph"/>
    <w:basedOn w:val="Normal"/>
    <w:uiPriority w:val="34"/>
    <w:qFormat/>
    <w:rsid w:val="00AE3A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0F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6A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6AA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D6AA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D6A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A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A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A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AA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C3E6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Bullet">
    <w:name w:val="List Bullet"/>
    <w:basedOn w:val="Normal"/>
    <w:autoRedefine/>
    <w:semiHidden/>
    <w:rsid w:val="00303FAC"/>
    <w:pPr>
      <w:spacing w:after="0" w:line="240" w:lineRule="auto"/>
    </w:pPr>
    <w:rPr>
      <w:rFonts w:ascii="Arial" w:eastAsia="MS Mincho" w:hAnsi="Arial" w:cs="Arial"/>
      <w:i/>
      <w:sz w:val="16"/>
      <w:szCs w:val="1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2648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C2B85"/>
    <w:pPr>
      <w:spacing w:after="0" w:line="240" w:lineRule="auto"/>
    </w:pPr>
  </w:style>
  <w:style w:type="character" w:customStyle="1" w:styleId="cf01">
    <w:name w:val="cf01"/>
    <w:basedOn w:val="DefaultParagraphFont"/>
    <w:rsid w:val="00A763A8"/>
    <w:rPr>
      <w:rFonts w:ascii="Segoe UI" w:hAnsi="Segoe UI" w:cs="Segoe UI" w:hint="default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0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45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56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386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1431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3812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2433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750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3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1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7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92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374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363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611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12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2058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9112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29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hyperlink" Target="https://www2.education.vic.gov.au/pal/heat-health/policy" TargetMode="External"/><Relationship Id="rId26" Type="http://schemas.openxmlformats.org/officeDocument/2006/relationships/hyperlink" Target="https://www.sunsmart.com.au/advice-for/secondary-school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shade-sails/policy" TargetMode="External"/><Relationship Id="rId34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www2.education.vic.gov.au/pal/sun-protection/policy" TargetMode="External"/><Relationship Id="rId25" Type="http://schemas.openxmlformats.org/officeDocument/2006/relationships/hyperlink" Target="https://www.sunsmart.com.au/advice-for/schools-early-childhood/join-the-sunsmart-program" TargetMode="External"/><Relationship Id="rId33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sunsmart.com.au" TargetMode="External"/><Relationship Id="rId20" Type="http://schemas.openxmlformats.org/officeDocument/2006/relationships/hyperlink" Target="https://www2.education.vic.gov.au/pal/risk-management-schools/policy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sunsmart.com.au/advice-for/schools-early-childhood" TargetMode="External"/><Relationship Id="rId32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hyperlink" Target="http://www.sunsmart.com.au/tools/interactive-tools/free-sunsmart-app" TargetMode="External"/><Relationship Id="rId23" Type="http://schemas.openxmlformats.org/officeDocument/2006/relationships/hyperlink" Target="http://www.sunsmart.com.au/" TargetMode="External"/><Relationship Id="rId28" Type="http://schemas.openxmlformats.org/officeDocument/2006/relationships/hyperlink" Target="http://www.achievementprogram.health.vic.gov.au/schools" TargetMode="External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2.education.vic.gov.au/pal/outdoor-activities-and-working-outdoors/policy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sunsmart.com.au/uv-sun-protection/uv/uv-widget" TargetMode="External"/><Relationship Id="rId22" Type="http://schemas.openxmlformats.org/officeDocument/2006/relationships/hyperlink" Target="https://www2.education.vic.gov.au/pal/student-dress-code/policy" TargetMode="External"/><Relationship Id="rId27" Type="http://schemas.openxmlformats.org/officeDocument/2006/relationships/hyperlink" Target="https://www.cancer.org.au/cancer-information/causes-and-prevention/sun-safety/about-sunscreen/sunscreen-reactions" TargetMode="External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Description xmlns="http://schemas.microsoft.com/Sharepoint/v3" xsi:nil="true"/>
    <IconOverlay xmlns="http://schemas.microsoft.com/sharepoint/v4" xsi:nil="true"/>
    <TaxCatchAll xmlns="61e538cb-f8c2-4c9c-ac78-9205d03c8849">
      <Value>10</Value>
    </TaxCatchAll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1BC1FD-7774-41C0-84B1-BE3BBC981B0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D359BEE-30C2-4E42-AD77-1C2FF63D38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56BCEB-CD44-40B7-9DD1-73CAD87C18F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4"/>
    <ds:schemaRef ds:uri="61e538cb-f8c2-4c9c-ac78-9205d03c8849"/>
  </ds:schemaRefs>
</ds:datastoreItem>
</file>

<file path=customXml/itemProps4.xml><?xml version="1.0" encoding="utf-8"?>
<ds:datastoreItem xmlns:ds="http://schemas.openxmlformats.org/officeDocument/2006/customXml" ds:itemID="{C7C70D33-65AE-4C7A-846D-89C0E2F1E0E7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1E05A2D-336C-4115-AA50-3328E81806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583</Words>
  <Characters>902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0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s, Emma G</dc:creator>
  <cp:lastModifiedBy>Kerrie Groves</cp:lastModifiedBy>
  <cp:revision>3</cp:revision>
  <cp:lastPrinted>2017-12-19T23:24:00Z</cp:lastPrinted>
  <dcterms:created xsi:type="dcterms:W3CDTF">2023-06-12T06:38:00Z</dcterms:created>
  <dcterms:modified xsi:type="dcterms:W3CDTF">2023-06-12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87f8ecd-b1c0-4dd9-ac71-764fb21a3a4c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_docset_NoMedatataSyncRequired">
    <vt:lpwstr>False</vt:lpwstr>
  </property>
  <property fmtid="{D5CDD505-2E9C-101B-9397-08002B2CF9AE}" pid="12" name="RecordPoint_SubmissionDate">
    <vt:lpwstr/>
  </property>
  <property fmtid="{D5CDD505-2E9C-101B-9397-08002B2CF9AE}" pid="13" name="RecordPoint_ActiveItemMoved">
    <vt:lpwstr/>
  </property>
  <property fmtid="{D5CDD505-2E9C-101B-9397-08002B2CF9AE}" pid="14" name="RecordPoint_RecordFormat">
    <vt:lpwstr/>
  </property>
  <property fmtid="{D5CDD505-2E9C-101B-9397-08002B2CF9AE}" pid="15" name="DET_EDRMS_RCSTaxHTField0">
    <vt:lpwstr>13.1.2 Internal Policy|ad985a07-89db-41e4-84da-e1a6cef79014</vt:lpwstr>
  </property>
  <property fmtid="{D5CDD505-2E9C-101B-9397-08002B2CF9AE}" pid="16" name="DET_EDRMS_SecClassTaxHTField0">
    <vt:lpwstr/>
  </property>
  <property fmtid="{D5CDD505-2E9C-101B-9397-08002B2CF9AE}" pid="17" name="TaxCatchAll">
    <vt:lpwstr>28;#13.1.2 Internal Policy|ad985a07-89db-41e4-84da-e1a6cef79014</vt:lpwstr>
  </property>
  <property fmtid="{D5CDD505-2E9C-101B-9397-08002B2CF9AE}" pid="18" name="DET_EDRMS_BusUnitTaxHTField0">
    <vt:lpwstr/>
  </property>
  <property fmtid="{D5CDD505-2E9C-101B-9397-08002B2CF9AE}" pid="19" name="Order">
    <vt:r8>100</vt:r8>
  </property>
  <property fmtid="{D5CDD505-2E9C-101B-9397-08002B2CF9AE}" pid="20" name="RecordPoint_RecordNumberSubmitted">
    <vt:lpwstr>R20220663314</vt:lpwstr>
  </property>
  <property fmtid="{D5CDD505-2E9C-101B-9397-08002B2CF9AE}" pid="21" name="RecordPoint_SubmissionCompleted">
    <vt:lpwstr>2022-12-14T16:45:36.1662138+11:00</vt:lpwstr>
  </property>
</Properties>
</file>